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BB309A" w14:textId="77777777" w:rsidR="00F71DAC" w:rsidRPr="00A868F6" w:rsidRDefault="00F71DAC" w:rsidP="00837FDA">
      <w:pPr>
        <w:pStyle w:val="Body"/>
        <w:rPr>
          <w:rFonts w:ascii="Arial" w:hAnsi="Arial" w:cs="Arial"/>
          <w:i/>
          <w:color w:val="FF0000"/>
          <w:sz w:val="20"/>
          <w:szCs w:val="20"/>
          <w:lang w:val="hr-HR"/>
        </w:rPr>
      </w:pPr>
    </w:p>
    <w:p w14:paraId="49443EFD" w14:textId="77777777" w:rsidR="007F5907" w:rsidRPr="00A868F6" w:rsidRDefault="007F5907" w:rsidP="00837FDA">
      <w:pPr>
        <w:tabs>
          <w:tab w:val="left" w:pos="1916"/>
        </w:tabs>
        <w:spacing w:line="240" w:lineRule="auto"/>
        <w:rPr>
          <w:rFonts w:ascii="Arial" w:hAnsi="Arial" w:cs="Arial"/>
          <w:sz w:val="20"/>
          <w:szCs w:val="20"/>
        </w:rPr>
      </w:pPr>
    </w:p>
    <w:p w14:paraId="5A314ED8" w14:textId="77777777" w:rsidR="000A5BE4" w:rsidRPr="00A868F6" w:rsidRDefault="000A5BE4" w:rsidP="00837FDA">
      <w:pPr>
        <w:tabs>
          <w:tab w:val="left" w:pos="2820"/>
        </w:tabs>
        <w:spacing w:line="240" w:lineRule="auto"/>
        <w:rPr>
          <w:rFonts w:ascii="Arial" w:hAnsi="Arial" w:cs="Arial"/>
          <w:b/>
          <w:sz w:val="20"/>
          <w:szCs w:val="20"/>
        </w:rPr>
      </w:pPr>
    </w:p>
    <w:p w14:paraId="30AA93A1" w14:textId="77777777" w:rsidR="006E5757" w:rsidRPr="00A868F6" w:rsidRDefault="006E5757" w:rsidP="00837FDA">
      <w:pPr>
        <w:tabs>
          <w:tab w:val="left" w:pos="2820"/>
        </w:tabs>
        <w:spacing w:line="240" w:lineRule="auto"/>
        <w:rPr>
          <w:rFonts w:ascii="Arial" w:hAnsi="Arial" w:cs="Arial"/>
          <w:b/>
          <w:sz w:val="20"/>
          <w:szCs w:val="20"/>
        </w:rPr>
      </w:pPr>
      <w:r w:rsidRPr="00A868F6">
        <w:rPr>
          <w:rFonts w:ascii="Arial" w:hAnsi="Arial" w:cs="Arial"/>
          <w:b/>
          <w:sz w:val="20"/>
          <w:szCs w:val="20"/>
        </w:rPr>
        <w:t xml:space="preserve">Tablica 2. </w:t>
      </w:r>
      <w:r w:rsidR="00425ACD" w:rsidRPr="00A868F6">
        <w:rPr>
          <w:rFonts w:ascii="Arial" w:hAnsi="Arial" w:cs="Arial"/>
          <w:b/>
          <w:sz w:val="20"/>
          <w:szCs w:val="20"/>
        </w:rPr>
        <w:t xml:space="preserve">A </w:t>
      </w:r>
      <w:r w:rsidRPr="00A868F6">
        <w:rPr>
          <w:rFonts w:ascii="Arial" w:hAnsi="Arial" w:cs="Arial"/>
          <w:b/>
          <w:sz w:val="20"/>
          <w:szCs w:val="20"/>
        </w:rPr>
        <w:t xml:space="preserve">Opis novog predmeta </w:t>
      </w:r>
    </w:p>
    <w:p w14:paraId="1AEE5531" w14:textId="77777777" w:rsidR="006E5757" w:rsidRPr="00A868F6" w:rsidRDefault="006E5757" w:rsidP="00837FDA">
      <w:pPr>
        <w:tabs>
          <w:tab w:val="left" w:pos="2820"/>
        </w:tabs>
        <w:spacing w:line="240" w:lineRule="auto"/>
        <w:ind w:firstLine="709"/>
        <w:rPr>
          <w:rFonts w:ascii="Arial" w:hAnsi="Arial" w:cs="Arial"/>
          <w:b/>
          <w:color w:val="FF0000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47"/>
        <w:gridCol w:w="2470"/>
        <w:gridCol w:w="555"/>
        <w:gridCol w:w="1025"/>
        <w:gridCol w:w="73"/>
        <w:gridCol w:w="2171"/>
        <w:gridCol w:w="1045"/>
        <w:gridCol w:w="573"/>
        <w:gridCol w:w="271"/>
        <w:gridCol w:w="1574"/>
        <w:gridCol w:w="457"/>
        <w:gridCol w:w="1045"/>
        <w:gridCol w:w="600"/>
      </w:tblGrid>
      <w:tr w:rsidR="006E5757" w:rsidRPr="00A868F6" w14:paraId="71F6F989" w14:textId="77777777" w:rsidTr="00F62AAB">
        <w:tc>
          <w:tcPr>
            <w:tcW w:w="15352" w:type="dxa"/>
            <w:gridSpan w:val="1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99CCFF"/>
            <w:vAlign w:val="center"/>
          </w:tcPr>
          <w:p w14:paraId="4446FA23" w14:textId="77777777" w:rsidR="006E5757" w:rsidRPr="00A868F6" w:rsidRDefault="006E5757" w:rsidP="00837FDA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t>1.  OPIS PREDMETA - OPĆE INFORMACIJE</w:t>
            </w:r>
          </w:p>
        </w:tc>
      </w:tr>
      <w:tr w:rsidR="006E5757" w:rsidRPr="00A868F6" w14:paraId="44344829" w14:textId="77777777" w:rsidTr="002A0A61">
        <w:tc>
          <w:tcPr>
            <w:tcW w:w="330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CCECFF"/>
            <w:vAlign w:val="center"/>
          </w:tcPr>
          <w:p w14:paraId="2AD00165" w14:textId="77777777" w:rsidR="006E5757" w:rsidRPr="00A868F6" w:rsidRDefault="006E5757" w:rsidP="00837FDA">
            <w:pPr>
              <w:numPr>
                <w:ilvl w:val="1"/>
                <w:numId w:val="5"/>
              </w:num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>Nositelj predmeta</w:t>
            </w:r>
          </w:p>
        </w:tc>
        <w:tc>
          <w:tcPr>
            <w:tcW w:w="4189" w:type="dxa"/>
            <w:gridSpan w:val="4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8D246A7" w14:textId="19F9B0D2" w:rsidR="006E5757" w:rsidRPr="00A868F6" w:rsidRDefault="007000CF" w:rsidP="0056721F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>Doc. dr. sc. Ivan Duvnjak</w:t>
            </w:r>
          </w:p>
        </w:tc>
        <w:tc>
          <w:tcPr>
            <w:tcW w:w="4132" w:type="dxa"/>
            <w:gridSpan w:val="4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CCECFF"/>
            <w:vAlign w:val="center"/>
          </w:tcPr>
          <w:p w14:paraId="05ED28AC" w14:textId="77777777" w:rsidR="006E5757" w:rsidRPr="00A868F6" w:rsidRDefault="006E5757" w:rsidP="00837FDA">
            <w:pPr>
              <w:numPr>
                <w:ilvl w:val="1"/>
                <w:numId w:val="6"/>
              </w:num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>Godina studija</w:t>
            </w:r>
          </w:p>
        </w:tc>
        <w:tc>
          <w:tcPr>
            <w:tcW w:w="3722" w:type="dxa"/>
            <w:gridSpan w:val="4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63E0434" w14:textId="7D7F9894" w:rsidR="006E5757" w:rsidRPr="00A868F6" w:rsidRDefault="00367F82" w:rsidP="0056721F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="007000CF" w:rsidRPr="00A868F6">
              <w:rPr>
                <w:rFonts w:ascii="Arial" w:hAnsi="Arial" w:cs="Arial"/>
                <w:sz w:val="20"/>
                <w:szCs w:val="20"/>
              </w:rPr>
              <w:t>. godina,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bookmarkStart w:id="0" w:name="_GoBack"/>
            <w:bookmarkEnd w:id="0"/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7000CF" w:rsidRPr="00A868F6">
              <w:rPr>
                <w:rFonts w:ascii="Arial" w:hAnsi="Arial" w:cs="Arial"/>
                <w:sz w:val="20"/>
                <w:szCs w:val="20"/>
              </w:rPr>
              <w:t xml:space="preserve"> semestar</w:t>
            </w:r>
          </w:p>
        </w:tc>
      </w:tr>
      <w:tr w:rsidR="006E5757" w:rsidRPr="00A868F6" w14:paraId="12B59DE8" w14:textId="77777777" w:rsidTr="002A0A61">
        <w:tc>
          <w:tcPr>
            <w:tcW w:w="330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CCECFF"/>
            <w:vAlign w:val="center"/>
          </w:tcPr>
          <w:p w14:paraId="24C11DBF" w14:textId="77777777" w:rsidR="006E5757" w:rsidRPr="00A868F6" w:rsidRDefault="006E5757" w:rsidP="00425ACD">
            <w:pPr>
              <w:numPr>
                <w:ilvl w:val="1"/>
                <w:numId w:val="5"/>
              </w:num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>Naziv predmeta</w:t>
            </w:r>
            <w:r w:rsidR="002A0A61" w:rsidRPr="00A868F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4189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F9EDB7D" w14:textId="186AF3C1" w:rsidR="006E5757" w:rsidRPr="00A868F6" w:rsidRDefault="007000CF" w:rsidP="0056721F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>Teorija plastičnosti</w:t>
            </w:r>
          </w:p>
        </w:tc>
        <w:tc>
          <w:tcPr>
            <w:tcW w:w="4132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CCECFF"/>
            <w:vAlign w:val="center"/>
          </w:tcPr>
          <w:p w14:paraId="2C571F9B" w14:textId="77777777" w:rsidR="006E5757" w:rsidRPr="00A868F6" w:rsidRDefault="0029430E" w:rsidP="00837FDA">
            <w:pPr>
              <w:numPr>
                <w:ilvl w:val="1"/>
                <w:numId w:val="6"/>
              </w:num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>B</w:t>
            </w:r>
            <w:r w:rsidR="00212B1A" w:rsidRPr="00A868F6">
              <w:rPr>
                <w:rFonts w:ascii="Arial" w:hAnsi="Arial" w:cs="Arial"/>
                <w:sz w:val="20"/>
                <w:szCs w:val="20"/>
              </w:rPr>
              <w:t xml:space="preserve">roj bodova po </w:t>
            </w:r>
            <w:r w:rsidR="004E6207" w:rsidRPr="00A868F6">
              <w:rPr>
                <w:rFonts w:ascii="Arial" w:hAnsi="Arial" w:cs="Arial"/>
                <w:sz w:val="20"/>
                <w:szCs w:val="20"/>
              </w:rPr>
              <w:t>ECTS sustavu</w:t>
            </w:r>
          </w:p>
        </w:tc>
        <w:bookmarkStart w:id="1" w:name="Text73"/>
        <w:tc>
          <w:tcPr>
            <w:tcW w:w="3722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256444F1" w14:textId="77777777" w:rsidR="006E5757" w:rsidRPr="00A868F6" w:rsidRDefault="006E5757" w:rsidP="0056721F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A868F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868F6">
              <w:rPr>
                <w:rFonts w:ascii="Arial" w:hAnsi="Arial" w:cs="Arial"/>
                <w:sz w:val="20"/>
                <w:szCs w:val="20"/>
              </w:rPr>
            </w:r>
            <w:r w:rsidRPr="00A868F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A868F6">
              <w:rPr>
                <w:rFonts w:ascii="Arial" w:hAnsi="Arial" w:cs="Arial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"/>
          </w:p>
        </w:tc>
      </w:tr>
      <w:tr w:rsidR="006E5757" w:rsidRPr="00A868F6" w14:paraId="137A056D" w14:textId="77777777" w:rsidTr="002A0A61">
        <w:tc>
          <w:tcPr>
            <w:tcW w:w="330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CCECFF"/>
            <w:vAlign w:val="center"/>
          </w:tcPr>
          <w:p w14:paraId="5C778447" w14:textId="77777777" w:rsidR="006E5757" w:rsidRPr="00A868F6" w:rsidRDefault="006E5757" w:rsidP="00837FDA">
            <w:pPr>
              <w:numPr>
                <w:ilvl w:val="1"/>
                <w:numId w:val="7"/>
              </w:num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>Suradnici</w:t>
            </w:r>
          </w:p>
        </w:tc>
        <w:tc>
          <w:tcPr>
            <w:tcW w:w="4189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701A7E11" w14:textId="77777777" w:rsidR="006E5757" w:rsidRPr="00A868F6" w:rsidRDefault="006E5757" w:rsidP="0056721F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2" w:name="Text43"/>
            <w:r w:rsidRPr="00A868F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868F6">
              <w:rPr>
                <w:rFonts w:ascii="Arial" w:hAnsi="Arial" w:cs="Arial"/>
                <w:sz w:val="20"/>
                <w:szCs w:val="20"/>
              </w:rPr>
            </w:r>
            <w:r w:rsidRPr="00A868F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A868F6">
              <w:rPr>
                <w:rFonts w:ascii="Arial" w:hAnsi="Arial" w:cs="Arial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4132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CCECFF"/>
            <w:vAlign w:val="center"/>
          </w:tcPr>
          <w:p w14:paraId="4363500E" w14:textId="77777777" w:rsidR="006E5757" w:rsidRPr="00A868F6" w:rsidRDefault="006E5757" w:rsidP="00837FDA">
            <w:pPr>
              <w:numPr>
                <w:ilvl w:val="1"/>
                <w:numId w:val="6"/>
              </w:num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>Način izvođenja nastave (broj sati P</w:t>
            </w:r>
            <w:r w:rsidR="00685A70" w:rsidRPr="00A868F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868F6">
              <w:rPr>
                <w:rFonts w:ascii="Arial" w:hAnsi="Arial" w:cs="Arial"/>
                <w:sz w:val="20"/>
                <w:szCs w:val="20"/>
              </w:rPr>
              <w:t>+</w:t>
            </w:r>
            <w:r w:rsidR="00685A70" w:rsidRPr="00A868F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868F6">
              <w:rPr>
                <w:rFonts w:ascii="Arial" w:hAnsi="Arial" w:cs="Arial"/>
                <w:sz w:val="20"/>
                <w:szCs w:val="20"/>
              </w:rPr>
              <w:t>V</w:t>
            </w:r>
            <w:r w:rsidR="00685A70" w:rsidRPr="00A868F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868F6">
              <w:rPr>
                <w:rFonts w:ascii="Arial" w:hAnsi="Arial" w:cs="Arial"/>
                <w:sz w:val="20"/>
                <w:szCs w:val="20"/>
              </w:rPr>
              <w:t>+</w:t>
            </w:r>
            <w:r w:rsidR="00685A70" w:rsidRPr="00A868F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868F6">
              <w:rPr>
                <w:rFonts w:ascii="Arial" w:hAnsi="Arial" w:cs="Arial"/>
                <w:sz w:val="20"/>
                <w:szCs w:val="20"/>
              </w:rPr>
              <w:t>S</w:t>
            </w:r>
            <w:r w:rsidR="00685A70" w:rsidRPr="00A868F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868F6">
              <w:rPr>
                <w:rFonts w:ascii="Arial" w:hAnsi="Arial" w:cs="Arial"/>
                <w:sz w:val="20"/>
                <w:szCs w:val="20"/>
              </w:rPr>
              <w:t>+</w:t>
            </w:r>
            <w:r w:rsidR="00685A70" w:rsidRPr="00A868F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868F6">
              <w:rPr>
                <w:rFonts w:ascii="Arial" w:hAnsi="Arial" w:cs="Arial"/>
                <w:sz w:val="20"/>
                <w:szCs w:val="20"/>
              </w:rPr>
              <w:t>e-učenje)</w:t>
            </w:r>
          </w:p>
        </w:tc>
        <w:tc>
          <w:tcPr>
            <w:tcW w:w="3722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540308EB" w14:textId="7F16AE94" w:rsidR="006E5757" w:rsidRPr="00A868F6" w:rsidRDefault="007000CF" w:rsidP="0056721F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t>P(30) + V(15)</w:t>
            </w:r>
          </w:p>
        </w:tc>
      </w:tr>
      <w:tr w:rsidR="006E5757" w:rsidRPr="00A868F6" w14:paraId="2A1BEDC0" w14:textId="77777777" w:rsidTr="002A0A61">
        <w:tc>
          <w:tcPr>
            <w:tcW w:w="330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CCECFF"/>
            <w:vAlign w:val="center"/>
          </w:tcPr>
          <w:p w14:paraId="4B2EE935" w14:textId="77777777" w:rsidR="006E5757" w:rsidRPr="00A868F6" w:rsidRDefault="006E5757" w:rsidP="00837FDA">
            <w:pPr>
              <w:numPr>
                <w:ilvl w:val="1"/>
                <w:numId w:val="8"/>
              </w:num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>Studijski program (preddiplomski, diplomski, integrirani</w:t>
            </w:r>
            <w:r w:rsidR="004B4531" w:rsidRPr="00A868F6">
              <w:rPr>
                <w:rFonts w:ascii="Arial" w:hAnsi="Arial" w:cs="Arial"/>
                <w:sz w:val="20"/>
                <w:szCs w:val="20"/>
              </w:rPr>
              <w:t>, stručni</w:t>
            </w:r>
            <w:r w:rsidRPr="00A868F6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4189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61B58273" w14:textId="00997A2C" w:rsidR="006E5757" w:rsidRPr="00A868F6" w:rsidRDefault="007000CF" w:rsidP="0056721F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t>diplomski</w:t>
            </w:r>
          </w:p>
        </w:tc>
        <w:tc>
          <w:tcPr>
            <w:tcW w:w="4132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CCECFF"/>
            <w:vAlign w:val="center"/>
          </w:tcPr>
          <w:p w14:paraId="0B5A5AB6" w14:textId="77777777" w:rsidR="006E5757" w:rsidRPr="00A868F6" w:rsidRDefault="006E5757" w:rsidP="00837FDA">
            <w:pPr>
              <w:numPr>
                <w:ilvl w:val="1"/>
                <w:numId w:val="6"/>
              </w:num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>Očekivani broj studenata na predmetu</w:t>
            </w:r>
          </w:p>
        </w:tc>
        <w:tc>
          <w:tcPr>
            <w:tcW w:w="3722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24569EEF" w14:textId="283B7FC8" w:rsidR="006E5757" w:rsidRPr="00A868F6" w:rsidRDefault="007000CF" w:rsidP="0056721F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>22, smjer TMK</w:t>
            </w:r>
          </w:p>
        </w:tc>
      </w:tr>
      <w:tr w:rsidR="006E5757" w:rsidRPr="00A868F6" w14:paraId="28FA6FFD" w14:textId="77777777" w:rsidTr="002A0A61">
        <w:tc>
          <w:tcPr>
            <w:tcW w:w="330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CCECFF"/>
            <w:vAlign w:val="center"/>
          </w:tcPr>
          <w:p w14:paraId="0C7C97B3" w14:textId="77777777" w:rsidR="006E5757" w:rsidRPr="00A868F6" w:rsidRDefault="006E5757" w:rsidP="00837FDA">
            <w:pPr>
              <w:numPr>
                <w:ilvl w:val="1"/>
                <w:numId w:val="9"/>
              </w:num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>Status predmeta</w:t>
            </w:r>
          </w:p>
        </w:tc>
        <w:tc>
          <w:tcPr>
            <w:tcW w:w="4189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22D4634E" w14:textId="03B3C209" w:rsidR="006E5757" w:rsidRPr="00A868F6" w:rsidRDefault="007000CF" w:rsidP="0056721F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>Izborni</w:t>
            </w:r>
          </w:p>
        </w:tc>
        <w:tc>
          <w:tcPr>
            <w:tcW w:w="4132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CCECFF"/>
            <w:vAlign w:val="center"/>
          </w:tcPr>
          <w:p w14:paraId="48F2606E" w14:textId="77777777" w:rsidR="006E5757" w:rsidRPr="00A868F6" w:rsidRDefault="006E5757" w:rsidP="00837FDA">
            <w:pPr>
              <w:numPr>
                <w:ilvl w:val="1"/>
                <w:numId w:val="6"/>
              </w:numPr>
              <w:tabs>
                <w:tab w:val="left" w:pos="459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 xml:space="preserve">Razina primjene e-učenja (1., 2., 3. razina), postotak izvođenja predmeta </w:t>
            </w:r>
            <w:r w:rsidRPr="00A868F6">
              <w:rPr>
                <w:rFonts w:ascii="Arial" w:hAnsi="Arial" w:cs="Arial"/>
                <w:i/>
                <w:sz w:val="20"/>
                <w:szCs w:val="20"/>
              </w:rPr>
              <w:t>on line</w:t>
            </w:r>
            <w:r w:rsidR="0029430E" w:rsidRPr="00A868F6">
              <w:rPr>
                <w:rFonts w:ascii="Arial" w:hAnsi="Arial" w:cs="Arial"/>
                <w:sz w:val="20"/>
                <w:szCs w:val="20"/>
              </w:rPr>
              <w:t xml:space="preserve"> (maksimalno</w:t>
            </w:r>
            <w:r w:rsidRPr="00A868F6">
              <w:rPr>
                <w:rFonts w:ascii="Arial" w:hAnsi="Arial" w:cs="Arial"/>
                <w:sz w:val="20"/>
                <w:szCs w:val="20"/>
              </w:rPr>
              <w:t xml:space="preserve"> 20%)</w:t>
            </w:r>
          </w:p>
        </w:tc>
        <w:tc>
          <w:tcPr>
            <w:tcW w:w="3722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56A458A" w14:textId="6D74125C" w:rsidR="006E5757" w:rsidRPr="00A868F6" w:rsidRDefault="007000CF" w:rsidP="0056721F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>Razina 1</w:t>
            </w:r>
          </w:p>
        </w:tc>
      </w:tr>
      <w:tr w:rsidR="006E5757" w:rsidRPr="00A868F6" w14:paraId="63D93B2F" w14:textId="77777777" w:rsidTr="00F62AAB">
        <w:tc>
          <w:tcPr>
            <w:tcW w:w="15352" w:type="dxa"/>
            <w:gridSpan w:val="1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99CCFF"/>
            <w:vAlign w:val="center"/>
          </w:tcPr>
          <w:p w14:paraId="2AA700DF" w14:textId="77777777" w:rsidR="006E5757" w:rsidRPr="00A868F6" w:rsidRDefault="006E5757" w:rsidP="00425ACD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t>2. OPIS PREDMETA</w:t>
            </w:r>
            <w:r w:rsidR="002A0A61" w:rsidRPr="00A868F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C9244F" w:rsidRPr="00A868F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6E5757" w:rsidRPr="00A868F6" w14:paraId="556F79B3" w14:textId="77777777" w:rsidTr="002A0A61">
        <w:tc>
          <w:tcPr>
            <w:tcW w:w="330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CCECFF"/>
            <w:vAlign w:val="center"/>
          </w:tcPr>
          <w:p w14:paraId="1FC0618D" w14:textId="77777777" w:rsidR="006E5757" w:rsidRPr="00A868F6" w:rsidRDefault="006E5757" w:rsidP="00837FDA">
            <w:pPr>
              <w:numPr>
                <w:ilvl w:val="1"/>
                <w:numId w:val="10"/>
              </w:num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Ciljevi predmeta</w:t>
            </w:r>
          </w:p>
        </w:tc>
        <w:tc>
          <w:tcPr>
            <w:tcW w:w="12043" w:type="dxa"/>
            <w:gridSpan w:val="1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4ADC0136" w14:textId="5C707D68" w:rsidR="00434E04" w:rsidRPr="00A868F6" w:rsidRDefault="007000CF" w:rsidP="007000CF">
            <w:r w:rsidRPr="00A868F6">
              <w:t xml:space="preserve">- </w:t>
            </w:r>
            <w:r w:rsidR="00434E04" w:rsidRPr="00A868F6">
              <w:t>stjecanje znanja o raspodjeli plastičnih zglobova u betonskim i čeličnim nosačima, te u pločama,</w:t>
            </w:r>
          </w:p>
          <w:p w14:paraId="479317FA" w14:textId="77B7950E" w:rsidR="007000CF" w:rsidRPr="00A868F6" w:rsidRDefault="00434E04" w:rsidP="007000CF">
            <w:r w:rsidRPr="00A868F6">
              <w:t xml:space="preserve">- </w:t>
            </w:r>
            <w:r w:rsidR="007000CF" w:rsidRPr="00A868F6">
              <w:t xml:space="preserve">stjecanje teorijskih znanja </w:t>
            </w:r>
            <w:r w:rsidRPr="00A868F6">
              <w:t>o kriterijima popuštanja, dijagramima interakcije unutarnjih sila</w:t>
            </w:r>
            <w:r w:rsidR="007000CF" w:rsidRPr="00A868F6">
              <w:t>,</w:t>
            </w:r>
          </w:p>
          <w:p w14:paraId="326B3225" w14:textId="57F82E64" w:rsidR="006E5757" w:rsidRPr="00A868F6" w:rsidRDefault="007000CF" w:rsidP="007000CF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t xml:space="preserve">- </w:t>
            </w:r>
            <w:r w:rsidR="00434E04" w:rsidRPr="00A868F6">
              <w:t>poznavanje proračuna krajnje nosivosti greda, okvira i ploča</w:t>
            </w:r>
            <w:r w:rsidRPr="00A868F6">
              <w:t>.</w:t>
            </w:r>
          </w:p>
        </w:tc>
      </w:tr>
      <w:tr w:rsidR="006E5757" w:rsidRPr="00A868F6" w14:paraId="6BC90D9B" w14:textId="77777777" w:rsidTr="002A0A61">
        <w:tc>
          <w:tcPr>
            <w:tcW w:w="33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CCECFF"/>
            <w:vAlign w:val="center"/>
          </w:tcPr>
          <w:p w14:paraId="309CB413" w14:textId="77777777" w:rsidR="006E5757" w:rsidRPr="00A868F6" w:rsidRDefault="006E5757" w:rsidP="00837FDA">
            <w:pPr>
              <w:numPr>
                <w:ilvl w:val="1"/>
                <w:numId w:val="10"/>
              </w:num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Uvjeti za upis predmeta i</w:t>
            </w:r>
            <w:r w:rsidR="00425ACD" w:rsidRPr="00A868F6">
              <w:rPr>
                <w:rFonts w:ascii="Arial" w:hAnsi="Arial" w:cs="Arial"/>
                <w:color w:val="000000"/>
                <w:sz w:val="20"/>
                <w:szCs w:val="20"/>
              </w:rPr>
              <w:t>li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 xml:space="preserve"> ulazne kompetencije koje su potrebne za predmet</w:t>
            </w:r>
          </w:p>
        </w:tc>
        <w:tc>
          <w:tcPr>
            <w:tcW w:w="12043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FF691D1" w14:textId="49A9F07D" w:rsidR="00434E04" w:rsidRPr="00A868F6" w:rsidRDefault="00434E04" w:rsidP="00434E04">
            <w:r w:rsidRPr="00A868F6">
              <w:t>Ulazne kompetencije (predznanja, opisno):</w:t>
            </w:r>
          </w:p>
          <w:p w14:paraId="689DE39A" w14:textId="77777777" w:rsidR="00434E04" w:rsidRPr="00A868F6" w:rsidRDefault="00434E04" w:rsidP="00434E04">
            <w:r w:rsidRPr="00A868F6">
              <w:t>- dobro poznavanje elemenata opće teorijske mehanike.</w:t>
            </w:r>
          </w:p>
          <w:p w14:paraId="06B513E6" w14:textId="4CA171F7" w:rsidR="006E5757" w:rsidRPr="00A868F6" w:rsidRDefault="00434E04" w:rsidP="00434E04">
            <w:pPr>
              <w:rPr>
                <w:rFonts w:ascii="Arial" w:hAnsi="Arial" w:cs="Arial"/>
                <w:sz w:val="20"/>
                <w:szCs w:val="20"/>
              </w:rPr>
            </w:pPr>
            <w:r w:rsidRPr="00A868F6">
              <w:t>- poznavanje elemenata statike i otpornosti materijala.</w:t>
            </w:r>
          </w:p>
        </w:tc>
      </w:tr>
      <w:tr w:rsidR="006E5757" w:rsidRPr="00A868F6" w14:paraId="013539AB" w14:textId="77777777" w:rsidTr="002A0A61">
        <w:tc>
          <w:tcPr>
            <w:tcW w:w="33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CCECFF"/>
            <w:vAlign w:val="center"/>
          </w:tcPr>
          <w:p w14:paraId="1B1BF636" w14:textId="77777777" w:rsidR="006E5757" w:rsidRPr="00A868F6" w:rsidRDefault="006E5757" w:rsidP="00837FDA">
            <w:pPr>
              <w:numPr>
                <w:ilvl w:val="1"/>
                <w:numId w:val="10"/>
              </w:num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Ishodi učenja na razini programa kojima predmet pridonosi</w:t>
            </w:r>
          </w:p>
        </w:tc>
        <w:tc>
          <w:tcPr>
            <w:tcW w:w="12043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AC135AF" w14:textId="77777777" w:rsidR="006E5757" w:rsidRPr="00A868F6" w:rsidRDefault="006E5757" w:rsidP="0056721F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3" w:name="Text51"/>
            <w:r w:rsidRPr="00A868F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868F6">
              <w:rPr>
                <w:rFonts w:ascii="Arial" w:hAnsi="Arial" w:cs="Arial"/>
                <w:sz w:val="20"/>
                <w:szCs w:val="20"/>
              </w:rPr>
            </w:r>
            <w:r w:rsidRPr="00A868F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A868F6">
              <w:rPr>
                <w:rFonts w:ascii="Arial" w:hAnsi="Arial" w:cs="Arial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3"/>
          </w:p>
        </w:tc>
      </w:tr>
      <w:tr w:rsidR="006E5757" w:rsidRPr="00A868F6" w14:paraId="781CE4D2" w14:textId="77777777" w:rsidTr="002A0A61">
        <w:tc>
          <w:tcPr>
            <w:tcW w:w="33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CCECFF"/>
            <w:vAlign w:val="center"/>
          </w:tcPr>
          <w:p w14:paraId="71F20659" w14:textId="77777777" w:rsidR="006E5757" w:rsidRPr="00A868F6" w:rsidRDefault="006E5757" w:rsidP="00C52C8A">
            <w:pPr>
              <w:numPr>
                <w:ilvl w:val="1"/>
                <w:numId w:val="10"/>
              </w:num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Očekivani ishodi učenja na razini predmeta (</w:t>
            </w:r>
            <w:r w:rsidR="000E0B3F" w:rsidRPr="00A868F6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  <w:r w:rsidR="00C52C8A" w:rsidRPr="00A868F6">
              <w:rPr>
                <w:rFonts w:ascii="Arial" w:hAnsi="Arial" w:cs="Arial"/>
                <w:color w:val="000000"/>
                <w:sz w:val="20"/>
                <w:szCs w:val="20"/>
              </w:rPr>
              <w:t xml:space="preserve">-10 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 xml:space="preserve">ishoda učenja) </w:t>
            </w:r>
          </w:p>
        </w:tc>
        <w:tc>
          <w:tcPr>
            <w:tcW w:w="12043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CEA6B22" w14:textId="77777777" w:rsidR="006E5757" w:rsidRPr="00A868F6" w:rsidRDefault="006E5757" w:rsidP="0056721F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4" w:name="Text52"/>
            <w:r w:rsidRPr="00A868F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868F6">
              <w:rPr>
                <w:rFonts w:ascii="Arial" w:hAnsi="Arial" w:cs="Arial"/>
                <w:sz w:val="20"/>
                <w:szCs w:val="20"/>
              </w:rPr>
            </w:r>
            <w:r w:rsidRPr="00A868F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A868F6">
              <w:rPr>
                <w:rFonts w:ascii="Arial" w:hAnsi="Arial" w:cs="Arial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4"/>
          </w:p>
        </w:tc>
      </w:tr>
      <w:tr w:rsidR="006E5757" w:rsidRPr="00A868F6" w14:paraId="37F1F872" w14:textId="77777777" w:rsidTr="002A0A61">
        <w:tc>
          <w:tcPr>
            <w:tcW w:w="33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CCECFF"/>
            <w:vAlign w:val="center"/>
          </w:tcPr>
          <w:p w14:paraId="078334AB" w14:textId="77777777" w:rsidR="006E5757" w:rsidRPr="00A868F6" w:rsidRDefault="006E5757" w:rsidP="00425ACD">
            <w:pPr>
              <w:numPr>
                <w:ilvl w:val="1"/>
                <w:numId w:val="10"/>
              </w:num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 xml:space="preserve">Sadržaj predmeta </w:t>
            </w:r>
          </w:p>
        </w:tc>
        <w:tc>
          <w:tcPr>
            <w:tcW w:w="12043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1D469DE" w14:textId="77777777" w:rsidR="00434E04" w:rsidRPr="00A868F6" w:rsidRDefault="00434E04" w:rsidP="00434E04">
            <w:pPr>
              <w:rPr>
                <w:b/>
              </w:rPr>
            </w:pPr>
            <w:r w:rsidRPr="00A868F6">
              <w:rPr>
                <w:b/>
              </w:rPr>
              <w:t xml:space="preserve">Predavanja: </w:t>
            </w:r>
          </w:p>
          <w:p w14:paraId="2711E524" w14:textId="495BD518" w:rsidR="003603EA" w:rsidRPr="00A868F6" w:rsidRDefault="00434E04" w:rsidP="00434E04">
            <w:pPr>
              <w:rPr>
                <w:bCs/>
              </w:rPr>
            </w:pPr>
            <w:r w:rsidRPr="00A868F6">
              <w:rPr>
                <w:bCs/>
              </w:rPr>
              <w:t>1.  Uvod u teoriju plastičnosti</w:t>
            </w:r>
            <w:r w:rsidR="003603EA" w:rsidRPr="00A868F6">
              <w:rPr>
                <w:bCs/>
              </w:rPr>
              <w:t xml:space="preserve"> [2]</w:t>
            </w:r>
          </w:p>
          <w:p w14:paraId="630ADD26" w14:textId="2D59C93F" w:rsidR="00A26EB5" w:rsidRPr="00A868F6" w:rsidRDefault="00A26EB5" w:rsidP="00434E04">
            <w:pPr>
              <w:rPr>
                <w:bCs/>
              </w:rPr>
            </w:pPr>
            <w:r w:rsidRPr="00A868F6">
              <w:rPr>
                <w:bCs/>
              </w:rPr>
              <w:t xml:space="preserve">2. Elasto-plastični proračun nosača i </w:t>
            </w:r>
            <w:r w:rsidR="00A66C01" w:rsidRPr="00A868F6">
              <w:rPr>
                <w:bCs/>
              </w:rPr>
              <w:t xml:space="preserve">složenih </w:t>
            </w:r>
            <w:r w:rsidRPr="00A868F6">
              <w:rPr>
                <w:bCs/>
              </w:rPr>
              <w:t>okvira, teoremi gornje i donje vrijednosti [2]</w:t>
            </w:r>
          </w:p>
          <w:p w14:paraId="688A5006" w14:textId="1C03B56E" w:rsidR="00A66C01" w:rsidRPr="00A868F6" w:rsidRDefault="00A66C01" w:rsidP="00434E04">
            <w:pPr>
              <w:rPr>
                <w:bCs/>
              </w:rPr>
            </w:pPr>
            <w:r w:rsidRPr="00A868F6">
              <w:rPr>
                <w:bCs/>
              </w:rPr>
              <w:t>3. Ciklički promjenjiva opterećenja, Granična analiza</w:t>
            </w:r>
            <w:r w:rsidR="004D2806">
              <w:rPr>
                <w:bCs/>
              </w:rPr>
              <w:t xml:space="preserve"> grednih</w:t>
            </w:r>
            <w:r w:rsidRPr="00A868F6">
              <w:rPr>
                <w:bCs/>
              </w:rPr>
              <w:t xml:space="preserve"> </w:t>
            </w:r>
            <w:r w:rsidR="004D2806">
              <w:rPr>
                <w:bCs/>
              </w:rPr>
              <w:t>roštilja</w:t>
            </w:r>
            <w:r w:rsidRPr="00A868F6">
              <w:rPr>
                <w:bCs/>
              </w:rPr>
              <w:t xml:space="preserve"> [2]  </w:t>
            </w:r>
          </w:p>
          <w:p w14:paraId="6776202D" w14:textId="0CED3DF4" w:rsidR="00A26EB5" w:rsidRPr="00A868F6" w:rsidRDefault="00A66C01" w:rsidP="00434E04">
            <w:pPr>
              <w:rPr>
                <w:bCs/>
              </w:rPr>
            </w:pPr>
            <w:r w:rsidRPr="00A868F6">
              <w:rPr>
                <w:bCs/>
              </w:rPr>
              <w:lastRenderedPageBreak/>
              <w:t>4</w:t>
            </w:r>
            <w:r w:rsidR="00A26EB5" w:rsidRPr="00A868F6">
              <w:rPr>
                <w:bCs/>
              </w:rPr>
              <w:t>. Rotacijski kapacitet nosača [2]</w:t>
            </w:r>
          </w:p>
          <w:p w14:paraId="3E5542F1" w14:textId="1E98C454" w:rsidR="00A26EB5" w:rsidRPr="00A868F6" w:rsidRDefault="00A66C01" w:rsidP="00434E04">
            <w:pPr>
              <w:rPr>
                <w:bCs/>
              </w:rPr>
            </w:pPr>
            <w:r w:rsidRPr="00A868F6">
              <w:rPr>
                <w:bCs/>
              </w:rPr>
              <w:t>5</w:t>
            </w:r>
            <w:r w:rsidR="00A26EB5" w:rsidRPr="00A868F6">
              <w:rPr>
                <w:bCs/>
              </w:rPr>
              <w:t>. Linije i konture popuštanja [2]</w:t>
            </w:r>
          </w:p>
          <w:p w14:paraId="52B796FF" w14:textId="04A52928" w:rsidR="00A26EB5" w:rsidRPr="00A868F6" w:rsidRDefault="00A66C01" w:rsidP="00434E04">
            <w:pPr>
              <w:rPr>
                <w:bCs/>
              </w:rPr>
            </w:pPr>
            <w:r w:rsidRPr="00A868F6">
              <w:rPr>
                <w:bCs/>
              </w:rPr>
              <w:t>6</w:t>
            </w:r>
            <w:r w:rsidR="00A26EB5" w:rsidRPr="00A868F6">
              <w:rPr>
                <w:bCs/>
              </w:rPr>
              <w:t>. Interakcija momenta savijanja, uzdužne i poprečne sile pri popuštanju [</w:t>
            </w:r>
            <w:r w:rsidR="00A868F6" w:rsidRPr="00A868F6">
              <w:rPr>
                <w:bCs/>
              </w:rPr>
              <w:t>4</w:t>
            </w:r>
            <w:r w:rsidR="00A26EB5" w:rsidRPr="00A868F6">
              <w:rPr>
                <w:bCs/>
              </w:rPr>
              <w:t>]</w:t>
            </w:r>
          </w:p>
          <w:p w14:paraId="1A00178F" w14:textId="6D446594" w:rsidR="00A66C01" w:rsidRPr="00A868F6" w:rsidRDefault="00A66C01" w:rsidP="00A868F6">
            <w:pPr>
              <w:rPr>
                <w:bCs/>
              </w:rPr>
            </w:pPr>
            <w:r w:rsidRPr="00A868F6">
              <w:rPr>
                <w:bCs/>
              </w:rPr>
              <w:t>7</w:t>
            </w:r>
            <w:r w:rsidR="00A26EB5" w:rsidRPr="00A868F6">
              <w:rPr>
                <w:bCs/>
              </w:rPr>
              <w:t xml:space="preserve">. </w:t>
            </w:r>
            <w:r w:rsidRPr="00A868F6">
              <w:rPr>
                <w:bCs/>
              </w:rPr>
              <w:t xml:space="preserve">Uvod u plastični proračun tankih </w:t>
            </w:r>
            <w:r w:rsidR="00A868F6" w:rsidRPr="00A868F6">
              <w:rPr>
                <w:bCs/>
              </w:rPr>
              <w:t xml:space="preserve">pravokutnih </w:t>
            </w:r>
            <w:r w:rsidRPr="00A868F6">
              <w:rPr>
                <w:bCs/>
              </w:rPr>
              <w:t>ploča [</w:t>
            </w:r>
            <w:r w:rsidR="00A868F6" w:rsidRPr="00A868F6">
              <w:rPr>
                <w:bCs/>
              </w:rPr>
              <w:t>4</w:t>
            </w:r>
            <w:r w:rsidRPr="00A868F6">
              <w:rPr>
                <w:bCs/>
              </w:rPr>
              <w:t>]</w:t>
            </w:r>
          </w:p>
          <w:p w14:paraId="76E61061" w14:textId="40FFB19C" w:rsidR="00A26EB5" w:rsidRDefault="00A868F6" w:rsidP="00434E04">
            <w:pPr>
              <w:rPr>
                <w:bCs/>
              </w:rPr>
            </w:pPr>
            <w:r w:rsidRPr="00A868F6">
              <w:rPr>
                <w:bCs/>
              </w:rPr>
              <w:t>9. Plastična analiza pravokutnih ploča [</w:t>
            </w:r>
            <w:r w:rsidR="001F778C">
              <w:rPr>
                <w:bCs/>
              </w:rPr>
              <w:t>4</w:t>
            </w:r>
            <w:r w:rsidRPr="00A868F6">
              <w:rPr>
                <w:bCs/>
              </w:rPr>
              <w:t>]</w:t>
            </w:r>
          </w:p>
          <w:p w14:paraId="013DF4F0" w14:textId="3246A171" w:rsidR="001F778C" w:rsidRPr="00A868F6" w:rsidRDefault="001F778C" w:rsidP="001F778C">
            <w:pPr>
              <w:rPr>
                <w:bCs/>
              </w:rPr>
            </w:pPr>
            <w:r>
              <w:rPr>
                <w:bCs/>
              </w:rPr>
              <w:t>10</w:t>
            </w:r>
            <w:r w:rsidRPr="00A868F6">
              <w:rPr>
                <w:bCs/>
              </w:rPr>
              <w:t xml:space="preserve">. Uvod u plastični proračun </w:t>
            </w:r>
            <w:r>
              <w:rPr>
                <w:bCs/>
              </w:rPr>
              <w:t>kružnih</w:t>
            </w:r>
            <w:r w:rsidRPr="00A868F6">
              <w:rPr>
                <w:bCs/>
              </w:rPr>
              <w:t xml:space="preserve"> ploča [</w:t>
            </w:r>
            <w:r>
              <w:rPr>
                <w:bCs/>
              </w:rPr>
              <w:t>2</w:t>
            </w:r>
            <w:r w:rsidRPr="00A868F6">
              <w:rPr>
                <w:bCs/>
              </w:rPr>
              <w:t>]</w:t>
            </w:r>
          </w:p>
          <w:p w14:paraId="1EAEAEB3" w14:textId="2927DE89" w:rsidR="00A868F6" w:rsidRPr="00A868F6" w:rsidRDefault="00A868F6" w:rsidP="00A868F6">
            <w:pPr>
              <w:rPr>
                <w:bCs/>
              </w:rPr>
            </w:pPr>
            <w:r w:rsidRPr="00A868F6">
              <w:rPr>
                <w:bCs/>
              </w:rPr>
              <w:t>1</w:t>
            </w:r>
            <w:r w:rsidR="001F778C">
              <w:rPr>
                <w:bCs/>
              </w:rPr>
              <w:t>1</w:t>
            </w:r>
            <w:r w:rsidRPr="00A868F6">
              <w:rPr>
                <w:bCs/>
              </w:rPr>
              <w:t>. Plastična analiza kružnih ploča [4]</w:t>
            </w:r>
          </w:p>
          <w:p w14:paraId="15B897E2" w14:textId="420986BB" w:rsidR="00A868F6" w:rsidRDefault="00A868F6" w:rsidP="00A868F6">
            <w:pPr>
              <w:rPr>
                <w:bCs/>
              </w:rPr>
            </w:pPr>
            <w:r w:rsidRPr="00A868F6">
              <w:rPr>
                <w:bCs/>
              </w:rPr>
              <w:t>1</w:t>
            </w:r>
            <w:r w:rsidR="001F778C">
              <w:rPr>
                <w:bCs/>
              </w:rPr>
              <w:t>2</w:t>
            </w:r>
            <w:r w:rsidRPr="00A868F6">
              <w:rPr>
                <w:bCs/>
              </w:rPr>
              <w:t xml:space="preserve">. Koncentrirana opterećenja </w:t>
            </w:r>
            <w:r>
              <w:rPr>
                <w:bCs/>
              </w:rPr>
              <w:t>i utjecaj stupova [</w:t>
            </w:r>
            <w:r w:rsidR="001F778C">
              <w:rPr>
                <w:bCs/>
              </w:rPr>
              <w:t>2</w:t>
            </w:r>
            <w:r>
              <w:rPr>
                <w:bCs/>
              </w:rPr>
              <w:t>]</w:t>
            </w:r>
          </w:p>
          <w:p w14:paraId="02828A2E" w14:textId="64FBBCCF" w:rsidR="001F778C" w:rsidRDefault="001F778C" w:rsidP="00A868F6">
            <w:pPr>
              <w:rPr>
                <w:bCs/>
              </w:rPr>
            </w:pPr>
          </w:p>
          <w:p w14:paraId="655FBDBC" w14:textId="519BB8AB" w:rsidR="001F778C" w:rsidRPr="00A868F6" w:rsidRDefault="001F778C" w:rsidP="001F778C">
            <w:pPr>
              <w:rPr>
                <w:b/>
              </w:rPr>
            </w:pPr>
            <w:r>
              <w:rPr>
                <w:b/>
              </w:rPr>
              <w:t>Vježbe</w:t>
            </w:r>
            <w:r w:rsidRPr="00A868F6">
              <w:rPr>
                <w:b/>
              </w:rPr>
              <w:t xml:space="preserve"> </w:t>
            </w:r>
            <w:r w:rsidR="00D064F3">
              <w:rPr>
                <w:b/>
              </w:rPr>
              <w:t xml:space="preserve">auditorne: </w:t>
            </w:r>
          </w:p>
          <w:p w14:paraId="28873096" w14:textId="7ACA275F" w:rsidR="001F778C" w:rsidRDefault="001F778C" w:rsidP="00A868F6">
            <w:pPr>
              <w:rPr>
                <w:bCs/>
              </w:rPr>
            </w:pPr>
            <w:r>
              <w:rPr>
                <w:bCs/>
              </w:rPr>
              <w:t>1. Analitički proračun nosača po teoriji plastičnosti [</w:t>
            </w:r>
            <w:r w:rsidR="00456FCE">
              <w:rPr>
                <w:bCs/>
              </w:rPr>
              <w:t>1</w:t>
            </w:r>
            <w:r>
              <w:rPr>
                <w:bCs/>
              </w:rPr>
              <w:t>]</w:t>
            </w:r>
          </w:p>
          <w:p w14:paraId="46E1C196" w14:textId="3CEC2683" w:rsidR="001F778C" w:rsidRDefault="001F778C" w:rsidP="00A868F6">
            <w:pPr>
              <w:rPr>
                <w:bCs/>
              </w:rPr>
            </w:pPr>
            <w:r>
              <w:rPr>
                <w:bCs/>
              </w:rPr>
              <w:t>2. Analitički proračun složenih okvira po teoriji plastičnosti [</w:t>
            </w:r>
            <w:r w:rsidR="00456FCE">
              <w:rPr>
                <w:bCs/>
              </w:rPr>
              <w:t>1</w:t>
            </w:r>
            <w:r>
              <w:rPr>
                <w:bCs/>
              </w:rPr>
              <w:t>]</w:t>
            </w:r>
          </w:p>
          <w:p w14:paraId="300984A6" w14:textId="4C091C25" w:rsidR="00D064F3" w:rsidRDefault="001F778C" w:rsidP="00A868F6">
            <w:pPr>
              <w:rPr>
                <w:bCs/>
              </w:rPr>
            </w:pPr>
            <w:r>
              <w:rPr>
                <w:bCs/>
              </w:rPr>
              <w:t xml:space="preserve">3. </w:t>
            </w:r>
            <w:r w:rsidR="00D064F3">
              <w:rPr>
                <w:bCs/>
              </w:rPr>
              <w:t>Analitički proračun tankih  pravokutnih ploča  po teoriji plastičnosti [</w:t>
            </w:r>
            <w:r w:rsidR="00456FCE">
              <w:rPr>
                <w:bCs/>
              </w:rPr>
              <w:t>1</w:t>
            </w:r>
            <w:r w:rsidR="00D064F3">
              <w:rPr>
                <w:bCs/>
              </w:rPr>
              <w:t>]</w:t>
            </w:r>
          </w:p>
          <w:p w14:paraId="21D94675" w14:textId="7F4C09A8" w:rsidR="001F778C" w:rsidRPr="00A868F6" w:rsidRDefault="00D064F3" w:rsidP="00A868F6">
            <w:pPr>
              <w:rPr>
                <w:bCs/>
              </w:rPr>
            </w:pPr>
            <w:r>
              <w:rPr>
                <w:bCs/>
              </w:rPr>
              <w:t>4. Analitički proračun kružnih ploča</w:t>
            </w:r>
            <w:r w:rsidR="001F778C">
              <w:rPr>
                <w:bCs/>
              </w:rPr>
              <w:t xml:space="preserve">  </w:t>
            </w:r>
            <w:r>
              <w:rPr>
                <w:bCs/>
              </w:rPr>
              <w:t>po teoriji plastičnosti [</w:t>
            </w:r>
            <w:r w:rsidR="00456FCE">
              <w:rPr>
                <w:bCs/>
              </w:rPr>
              <w:t>1</w:t>
            </w:r>
            <w:r>
              <w:rPr>
                <w:bCs/>
              </w:rPr>
              <w:t>]</w:t>
            </w:r>
          </w:p>
          <w:p w14:paraId="3B3654CE" w14:textId="77777777" w:rsidR="00D064F3" w:rsidRDefault="00D064F3" w:rsidP="00D064F3">
            <w:pPr>
              <w:rPr>
                <w:b/>
              </w:rPr>
            </w:pPr>
          </w:p>
          <w:p w14:paraId="73B4C3E2" w14:textId="12B65FEE" w:rsidR="00D064F3" w:rsidRDefault="00D064F3" w:rsidP="00D064F3">
            <w:pPr>
              <w:rPr>
                <w:b/>
              </w:rPr>
            </w:pPr>
            <w:r>
              <w:rPr>
                <w:b/>
              </w:rPr>
              <w:t>Vježbe</w:t>
            </w:r>
            <w:r w:rsidRPr="00A868F6">
              <w:rPr>
                <w:b/>
              </w:rPr>
              <w:t xml:space="preserve"> </w:t>
            </w:r>
            <w:r>
              <w:rPr>
                <w:b/>
              </w:rPr>
              <w:t>konstrukcijske:</w:t>
            </w:r>
          </w:p>
          <w:p w14:paraId="5ED30B6E" w14:textId="5A149939" w:rsidR="00D064F3" w:rsidRDefault="00D064F3" w:rsidP="00D064F3">
            <w:pPr>
              <w:rPr>
                <w:bCs/>
              </w:rPr>
            </w:pPr>
            <w:r>
              <w:rPr>
                <w:bCs/>
              </w:rPr>
              <w:t>1. Modeliranje</w:t>
            </w:r>
            <w:r w:rsidR="00641EAE">
              <w:rPr>
                <w:bCs/>
              </w:rPr>
              <w:t xml:space="preserve"> materijala</w:t>
            </w:r>
            <w:r>
              <w:rPr>
                <w:bCs/>
              </w:rPr>
              <w:t xml:space="preserve"> po teoriji plastičnosti [2]</w:t>
            </w:r>
          </w:p>
          <w:p w14:paraId="6F8CD305" w14:textId="1AC4CA1E" w:rsidR="00456FCE" w:rsidRDefault="00456FCE" w:rsidP="00D064F3">
            <w:pPr>
              <w:rPr>
                <w:bCs/>
              </w:rPr>
            </w:pPr>
            <w:r>
              <w:rPr>
                <w:bCs/>
              </w:rPr>
              <w:t>2. Modeliranje modela za laboratorijske vježbe [3]</w:t>
            </w:r>
          </w:p>
          <w:p w14:paraId="1E5666DC" w14:textId="77777777" w:rsidR="00D064F3" w:rsidRDefault="00D064F3" w:rsidP="00D064F3">
            <w:pPr>
              <w:rPr>
                <w:b/>
              </w:rPr>
            </w:pPr>
          </w:p>
          <w:p w14:paraId="7D55536F" w14:textId="77777777" w:rsidR="00D064F3" w:rsidRDefault="00D064F3" w:rsidP="00D064F3">
            <w:pPr>
              <w:rPr>
                <w:b/>
              </w:rPr>
            </w:pPr>
            <w:r>
              <w:rPr>
                <w:b/>
              </w:rPr>
              <w:t>Vježbe</w:t>
            </w:r>
            <w:r w:rsidRPr="00A868F6">
              <w:rPr>
                <w:b/>
              </w:rPr>
              <w:t xml:space="preserve"> </w:t>
            </w:r>
            <w:r>
              <w:rPr>
                <w:b/>
              </w:rPr>
              <w:t>laboratorijske:</w:t>
            </w:r>
          </w:p>
          <w:p w14:paraId="0355F10E" w14:textId="5BE79D4B" w:rsidR="00D064F3" w:rsidRDefault="00D064F3" w:rsidP="00D064F3">
            <w:pPr>
              <w:rPr>
                <w:bCs/>
              </w:rPr>
            </w:pPr>
            <w:r w:rsidRPr="00D064F3">
              <w:rPr>
                <w:bCs/>
              </w:rPr>
              <w:t xml:space="preserve">1. </w:t>
            </w:r>
            <w:r w:rsidR="00641EAE">
              <w:rPr>
                <w:bCs/>
              </w:rPr>
              <w:t>Priprema i i</w:t>
            </w:r>
            <w:r>
              <w:rPr>
                <w:bCs/>
              </w:rPr>
              <w:t xml:space="preserve">spitivanje modela nosača </w:t>
            </w:r>
            <w:r w:rsidR="00641EAE">
              <w:rPr>
                <w:bCs/>
              </w:rPr>
              <w:t>u području plastičnosti</w:t>
            </w:r>
            <w:r>
              <w:rPr>
                <w:bCs/>
              </w:rPr>
              <w:t xml:space="preserve"> [</w:t>
            </w:r>
            <w:r w:rsidR="00456FCE">
              <w:rPr>
                <w:bCs/>
              </w:rPr>
              <w:t>2</w:t>
            </w:r>
            <w:r>
              <w:rPr>
                <w:bCs/>
              </w:rPr>
              <w:t>]</w:t>
            </w:r>
          </w:p>
          <w:p w14:paraId="2D9283EA" w14:textId="0AF83277" w:rsidR="00456FCE" w:rsidRDefault="00456FCE" w:rsidP="00456FCE">
            <w:pPr>
              <w:rPr>
                <w:bCs/>
              </w:rPr>
            </w:pPr>
            <w:r>
              <w:rPr>
                <w:bCs/>
              </w:rPr>
              <w:t>2</w:t>
            </w:r>
            <w:r w:rsidRPr="00D064F3">
              <w:rPr>
                <w:bCs/>
              </w:rPr>
              <w:t xml:space="preserve">. </w:t>
            </w:r>
            <w:r w:rsidR="00641EAE">
              <w:rPr>
                <w:bCs/>
              </w:rPr>
              <w:t xml:space="preserve">Priprema i </w:t>
            </w:r>
            <w:r w:rsidR="00641EAE">
              <w:rPr>
                <w:bCs/>
              </w:rPr>
              <w:t>i</w:t>
            </w:r>
            <w:r>
              <w:rPr>
                <w:bCs/>
              </w:rPr>
              <w:t xml:space="preserve">spitivanje modela okvira </w:t>
            </w:r>
            <w:r w:rsidR="00641EAE">
              <w:rPr>
                <w:bCs/>
              </w:rPr>
              <w:t xml:space="preserve">u području plastičnosti </w:t>
            </w:r>
            <w:r>
              <w:rPr>
                <w:bCs/>
              </w:rPr>
              <w:t>[2]</w:t>
            </w:r>
          </w:p>
          <w:p w14:paraId="444D6E92" w14:textId="26AE4A9E" w:rsidR="00D064F3" w:rsidRDefault="00641EAE" w:rsidP="00D064F3">
            <w:pPr>
              <w:rPr>
                <w:bCs/>
              </w:rPr>
            </w:pPr>
            <w:r>
              <w:rPr>
                <w:bCs/>
              </w:rPr>
              <w:t>3</w:t>
            </w:r>
            <w:r w:rsidR="00D064F3">
              <w:rPr>
                <w:bCs/>
              </w:rPr>
              <w:t xml:space="preserve">. </w:t>
            </w:r>
            <w:r>
              <w:rPr>
                <w:bCs/>
              </w:rPr>
              <w:t xml:space="preserve">Priprema i </w:t>
            </w:r>
            <w:r>
              <w:rPr>
                <w:bCs/>
              </w:rPr>
              <w:t>i</w:t>
            </w:r>
            <w:r w:rsidR="00D064F3">
              <w:rPr>
                <w:bCs/>
              </w:rPr>
              <w:t xml:space="preserve">spitivanje modela ploča </w:t>
            </w:r>
            <w:r>
              <w:rPr>
                <w:bCs/>
              </w:rPr>
              <w:t xml:space="preserve">u području plastičnosti </w:t>
            </w:r>
            <w:r w:rsidR="00D064F3">
              <w:rPr>
                <w:bCs/>
              </w:rPr>
              <w:t>[</w:t>
            </w:r>
            <w:r w:rsidR="00456FCE">
              <w:rPr>
                <w:bCs/>
              </w:rPr>
              <w:t>2</w:t>
            </w:r>
            <w:r w:rsidR="00D064F3">
              <w:rPr>
                <w:bCs/>
              </w:rPr>
              <w:t>]</w:t>
            </w:r>
          </w:p>
          <w:p w14:paraId="336F719C" w14:textId="76D2C826" w:rsidR="00D064F3" w:rsidRPr="00D064F3" w:rsidRDefault="00D064F3" w:rsidP="00D064F3">
            <w:pPr>
              <w:rPr>
                <w:bCs/>
              </w:rPr>
            </w:pPr>
          </w:p>
          <w:p w14:paraId="4608B29F" w14:textId="5F98DC3C" w:rsidR="00A868F6" w:rsidRDefault="00A868F6" w:rsidP="00434E04">
            <w:pPr>
              <w:rPr>
                <w:bCs/>
              </w:rPr>
            </w:pPr>
          </w:p>
          <w:p w14:paraId="0645C118" w14:textId="77777777" w:rsidR="00D064F3" w:rsidRPr="00A868F6" w:rsidRDefault="00D064F3" w:rsidP="00434E04">
            <w:pPr>
              <w:rPr>
                <w:bCs/>
              </w:rPr>
            </w:pPr>
          </w:p>
          <w:p w14:paraId="4F8838A5" w14:textId="0B7F6864" w:rsidR="006E5757" w:rsidRPr="00A868F6" w:rsidRDefault="006E5757" w:rsidP="001F778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5757" w:rsidRPr="00A868F6" w14:paraId="69B2DE04" w14:textId="77777777" w:rsidTr="002A0A61">
        <w:trPr>
          <w:trHeight w:val="349"/>
        </w:trPr>
        <w:tc>
          <w:tcPr>
            <w:tcW w:w="3309" w:type="dxa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CCECFF"/>
            <w:vAlign w:val="center"/>
          </w:tcPr>
          <w:p w14:paraId="58D4F379" w14:textId="77777777" w:rsidR="006E5757" w:rsidRPr="00A868F6" w:rsidRDefault="006E5757" w:rsidP="00837FDA">
            <w:pPr>
              <w:numPr>
                <w:ilvl w:val="1"/>
                <w:numId w:val="10"/>
              </w:num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Vrste izvođenja nastave:</w:t>
            </w:r>
          </w:p>
        </w:tc>
        <w:tc>
          <w:tcPr>
            <w:tcW w:w="4115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D3C6C" w14:textId="6E665CC2" w:rsidR="006E5757" w:rsidRPr="00A868F6" w:rsidRDefault="001F778C" w:rsidP="00837FDA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1F778C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instrText xml:space="preserve"> FORMCHECKBOX </w:instrText>
            </w:r>
            <w:r w:rsidR="00011F5F"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r>
            <w:r w:rsidR="00011F5F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separate"/>
            </w:r>
            <w:r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end"/>
            </w:r>
            <w:r w:rsidR="006E5757"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predavanja</w:t>
            </w:r>
          </w:p>
          <w:p w14:paraId="515408C6" w14:textId="77777777" w:rsidR="006E5757" w:rsidRPr="00A868F6" w:rsidRDefault="006E5757" w:rsidP="00837FDA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instrText xml:space="preserve"> FORMCHECKBOX </w:instrText>
            </w:r>
            <w:r w:rsidR="00011F5F"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r>
            <w:r w:rsidR="00011F5F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separate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end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seminari i radionice  </w:t>
            </w:r>
          </w:p>
          <w:p w14:paraId="1FE1726B" w14:textId="647BE20C" w:rsidR="006E5757" w:rsidRPr="00A868F6" w:rsidRDefault="001F778C" w:rsidP="00837FDA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1F778C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instrText xml:space="preserve"> FORMCHECKBOX </w:instrText>
            </w:r>
            <w:r w:rsidR="00011F5F"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r>
            <w:r w:rsidR="00011F5F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separate"/>
            </w:r>
            <w:r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end"/>
            </w:r>
            <w:r w:rsidR="006E5757"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vježbe  </w:t>
            </w:r>
          </w:p>
          <w:p w14:paraId="26EF2839" w14:textId="77777777" w:rsidR="006E5757" w:rsidRPr="00A868F6" w:rsidRDefault="006E5757" w:rsidP="00837FDA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instrText xml:space="preserve"> FORMCHECKBOX </w:instrText>
            </w:r>
            <w:r w:rsidR="00011F5F"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r>
            <w:r w:rsidR="00011F5F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separate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end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on line u cijelosti</w:t>
            </w:r>
          </w:p>
          <w:p w14:paraId="3FE6D2C5" w14:textId="77777777" w:rsidR="006E5757" w:rsidRPr="00A868F6" w:rsidRDefault="006E5757" w:rsidP="00837FDA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instrText xml:space="preserve"> FORMCHECKBOX </w:instrText>
            </w:r>
            <w:r w:rsidR="00011F5F"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r>
            <w:r w:rsidR="00011F5F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separate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end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mješovito e-učenje</w:t>
            </w:r>
          </w:p>
          <w:p w14:paraId="1530B506" w14:textId="77777777" w:rsidR="006E5757" w:rsidRPr="00A868F6" w:rsidRDefault="006E5757" w:rsidP="00837FDA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68F6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11F5F">
              <w:rPr>
                <w:rFonts w:ascii="Arial" w:hAnsi="Arial" w:cs="Arial"/>
                <w:sz w:val="20"/>
                <w:szCs w:val="20"/>
              </w:rPr>
            </w:r>
            <w:r w:rsidR="00011F5F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A868F6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A868F6">
              <w:rPr>
                <w:rFonts w:ascii="Arial" w:hAnsi="Arial" w:cs="Arial"/>
                <w:sz w:val="20"/>
                <w:szCs w:val="20"/>
              </w:rPr>
              <w:t xml:space="preserve"> terenska nastava</w:t>
            </w:r>
          </w:p>
        </w:tc>
        <w:tc>
          <w:tcPr>
            <w:tcW w:w="3926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D5869" w14:textId="77777777" w:rsidR="006E5757" w:rsidRPr="00A868F6" w:rsidRDefault="006E5757" w:rsidP="00837FDA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instrText xml:space="preserve"> FORMCHECKBOX </w:instrText>
            </w:r>
            <w:r w:rsidR="00011F5F"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r>
            <w:r w:rsidR="00011F5F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separate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end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samostalni zadaci  </w:t>
            </w:r>
          </w:p>
          <w:p w14:paraId="17557496" w14:textId="77777777" w:rsidR="006E5757" w:rsidRPr="00A868F6" w:rsidRDefault="006E5757" w:rsidP="00837FDA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instrText xml:space="preserve"> FORMCHECKBOX </w:instrText>
            </w:r>
            <w:r w:rsidR="00011F5F"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r>
            <w:r w:rsidR="00011F5F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separate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end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multimedija i mreža  </w:t>
            </w:r>
          </w:p>
          <w:p w14:paraId="44665A0F" w14:textId="78A06013" w:rsidR="006E5757" w:rsidRPr="00A868F6" w:rsidRDefault="001F778C" w:rsidP="00837FDA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1F778C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instrText xml:space="preserve"> FORMCHECKBOX </w:instrText>
            </w:r>
            <w:r w:rsidR="00011F5F"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r>
            <w:r w:rsidR="00011F5F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separate"/>
            </w:r>
            <w:r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end"/>
            </w:r>
            <w:r w:rsidR="006E5757"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laboratorij</w:t>
            </w:r>
          </w:p>
          <w:p w14:paraId="2599DACD" w14:textId="77777777" w:rsidR="006E5757" w:rsidRPr="00A868F6" w:rsidRDefault="006E5757" w:rsidP="00837FDA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instrText xml:space="preserve"> FORMCHECKBOX </w:instrText>
            </w:r>
            <w:r w:rsidR="00011F5F"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r>
            <w:r w:rsidR="00011F5F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separate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fldChar w:fldCharType="end"/>
            </w: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mentorski rad</w:t>
            </w:r>
          </w:p>
          <w:p w14:paraId="1A6BACC9" w14:textId="77777777" w:rsidR="006E5757" w:rsidRPr="00A868F6" w:rsidRDefault="006E5757" w:rsidP="00837FDA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instrText xml:space="preserve"> FORMCHECKBOX </w:instrText>
            </w:r>
            <w:r w:rsidR="00011F5F">
              <w:rPr>
                <w:rFonts w:ascii="Arial" w:hAnsi="Arial" w:cs="Arial"/>
                <w:b/>
                <w:sz w:val="20"/>
                <w:szCs w:val="20"/>
              </w:rPr>
            </w:r>
            <w:r w:rsidR="00011F5F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bookmarkStart w:id="5" w:name="Text75"/>
            <w:r w:rsidRPr="00A868F6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5"/>
            <w:r w:rsidRPr="00A868F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A868F6">
              <w:rPr>
                <w:rFonts w:ascii="Arial" w:hAnsi="Arial" w:cs="Arial"/>
                <w:sz w:val="16"/>
                <w:szCs w:val="16"/>
              </w:rPr>
              <w:t>(ostalo upisati)</w:t>
            </w:r>
          </w:p>
        </w:tc>
        <w:tc>
          <w:tcPr>
            <w:tcW w:w="4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CCECFF"/>
            <w:vAlign w:val="center"/>
          </w:tcPr>
          <w:p w14:paraId="2FD06B58" w14:textId="77777777" w:rsidR="006E5757" w:rsidRPr="00A868F6" w:rsidRDefault="006E5757" w:rsidP="00837FDA">
            <w:pPr>
              <w:numPr>
                <w:ilvl w:val="1"/>
                <w:numId w:val="10"/>
              </w:num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Komentari:</w:t>
            </w:r>
          </w:p>
        </w:tc>
      </w:tr>
      <w:tr w:rsidR="006E5757" w:rsidRPr="00A868F6" w14:paraId="2D21DE1E" w14:textId="77777777" w:rsidTr="002A0A61">
        <w:trPr>
          <w:trHeight w:val="577"/>
        </w:trPr>
        <w:tc>
          <w:tcPr>
            <w:tcW w:w="0" w:type="auto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C317F" w14:textId="77777777" w:rsidR="006E5757" w:rsidRPr="00A868F6" w:rsidRDefault="006E5757" w:rsidP="00837FDA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39A26" w14:textId="77777777" w:rsidR="006E5757" w:rsidRPr="00A868F6" w:rsidRDefault="006E5757" w:rsidP="00837FDA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D6271" w14:textId="77777777" w:rsidR="006E5757" w:rsidRPr="00A868F6" w:rsidRDefault="006E5757" w:rsidP="00837FDA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5F68390" w14:textId="77777777" w:rsidR="006E5757" w:rsidRPr="00A868F6" w:rsidRDefault="006E5757" w:rsidP="0056721F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6" w:name="Text74"/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bookmarkEnd w:id="6"/>
          </w:p>
        </w:tc>
      </w:tr>
      <w:tr w:rsidR="006E5757" w:rsidRPr="00A868F6" w14:paraId="28B393B9" w14:textId="77777777" w:rsidTr="002A0A61">
        <w:tc>
          <w:tcPr>
            <w:tcW w:w="330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CCECFF"/>
            <w:vAlign w:val="center"/>
          </w:tcPr>
          <w:p w14:paraId="0752DE39" w14:textId="77777777" w:rsidR="006E5757" w:rsidRPr="00A868F6" w:rsidRDefault="006E5757" w:rsidP="00837FDA">
            <w:pPr>
              <w:numPr>
                <w:ilvl w:val="1"/>
                <w:numId w:val="10"/>
              </w:num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Obveze studenata</w:t>
            </w:r>
          </w:p>
        </w:tc>
        <w:tc>
          <w:tcPr>
            <w:tcW w:w="12043" w:type="dxa"/>
            <w:gridSpan w:val="1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123E276" w14:textId="77777777" w:rsidR="006E5757" w:rsidRPr="00A868F6" w:rsidRDefault="006E5757" w:rsidP="00837FDA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bookmarkStart w:id="7" w:name="Text54"/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bookmarkEnd w:id="7"/>
          </w:p>
        </w:tc>
      </w:tr>
      <w:tr w:rsidR="002A0A61" w:rsidRPr="00A868F6" w14:paraId="37705DF3" w14:textId="77777777" w:rsidTr="002A0A61">
        <w:tc>
          <w:tcPr>
            <w:tcW w:w="3309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CCECFF"/>
            <w:vAlign w:val="center"/>
          </w:tcPr>
          <w:p w14:paraId="0C36E54B" w14:textId="77777777" w:rsidR="002A0A61" w:rsidRPr="00A868F6" w:rsidRDefault="002A0A61" w:rsidP="002A0A61">
            <w:pPr>
              <w:numPr>
                <w:ilvl w:val="1"/>
                <w:numId w:val="10"/>
              </w:num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 xml:space="preserve">Praćenje rada studenata </w:t>
            </w:r>
          </w:p>
        </w:tc>
        <w:tc>
          <w:tcPr>
            <w:tcW w:w="25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733DB" w14:textId="77777777" w:rsidR="002A0A61" w:rsidRPr="00A868F6" w:rsidRDefault="002A0A61" w:rsidP="00837FDA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Pohađanje nastave</w:t>
            </w:r>
          </w:p>
        </w:tc>
        <w:tc>
          <w:tcPr>
            <w:tcW w:w="55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D2894" w14:textId="77777777" w:rsidR="002A0A61" w:rsidRPr="001F778C" w:rsidRDefault="002A0A61" w:rsidP="002A0A61">
            <w:pPr>
              <w:pStyle w:val="FieldText"/>
              <w:rPr>
                <w:rFonts w:ascii="Arial" w:hAnsi="Arial" w:cs="Arial"/>
                <w:bCs/>
                <w:sz w:val="20"/>
                <w:szCs w:val="20"/>
                <w:lang w:val="hr-HR"/>
              </w:rPr>
            </w:pPr>
            <w:r w:rsidRPr="001F778C">
              <w:rPr>
                <w:rFonts w:ascii="Arial" w:hAnsi="Arial" w:cs="Arial"/>
                <w:bCs/>
                <w:sz w:val="20"/>
                <w:szCs w:val="20"/>
                <w:lang w:val="hr-HR"/>
              </w:rPr>
              <w:t>DA</w:t>
            </w:r>
          </w:p>
        </w:tc>
        <w:tc>
          <w:tcPr>
            <w:tcW w:w="105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AB5AC" w14:textId="77777777" w:rsidR="002A0A61" w:rsidRPr="00A868F6" w:rsidRDefault="002A0A61" w:rsidP="00837FDA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bookmarkStart w:id="8" w:name="Text55"/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NE</w:t>
            </w:r>
            <w:bookmarkEnd w:id="8"/>
          </w:p>
        </w:tc>
        <w:tc>
          <w:tcPr>
            <w:tcW w:w="2291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83D5B" w14:textId="77777777" w:rsidR="002A0A61" w:rsidRPr="00A868F6" w:rsidRDefault="00C9244F" w:rsidP="00837FDA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Projekt</w:t>
            </w:r>
          </w:p>
        </w:tc>
        <w:tc>
          <w:tcPr>
            <w:tcW w:w="10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6BCE7" w14:textId="77777777" w:rsidR="002A0A61" w:rsidRPr="00A868F6" w:rsidRDefault="002A0A61" w:rsidP="00837FDA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bookmarkStart w:id="9" w:name="Text58"/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DA</w:t>
            </w:r>
            <w:bookmarkEnd w:id="9"/>
          </w:p>
        </w:tc>
        <w:tc>
          <w:tcPr>
            <w:tcW w:w="57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9B2AC" w14:textId="77777777" w:rsidR="002A0A61" w:rsidRPr="00A868F6" w:rsidRDefault="002A0A61" w:rsidP="00837FDA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NE</w:t>
            </w:r>
          </w:p>
        </w:tc>
        <w:tc>
          <w:tcPr>
            <w:tcW w:w="2339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858A3" w14:textId="77777777" w:rsidR="002A0A61" w:rsidRPr="00A868F6" w:rsidRDefault="00C9244F" w:rsidP="00837FDA">
            <w:pPr>
              <w:pStyle w:val="FieldText"/>
              <w:rPr>
                <w:rFonts w:ascii="Arial" w:hAnsi="Arial" w:cs="Arial"/>
                <w:b w:val="0"/>
                <w:color w:val="00000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color w:val="000000"/>
                <w:sz w:val="20"/>
                <w:szCs w:val="20"/>
                <w:lang w:val="hr-HR"/>
              </w:rPr>
              <w:t>Pismeni ispit</w:t>
            </w:r>
          </w:p>
        </w:tc>
        <w:tc>
          <w:tcPr>
            <w:tcW w:w="10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D2B1F" w14:textId="77777777" w:rsidR="002A0A61" w:rsidRPr="001F778C" w:rsidRDefault="002A0A61" w:rsidP="00837FDA">
            <w:pPr>
              <w:pStyle w:val="FieldText"/>
              <w:rPr>
                <w:rFonts w:ascii="Arial" w:hAnsi="Arial" w:cs="Arial"/>
                <w:bCs/>
                <w:color w:val="000000"/>
                <w:sz w:val="20"/>
                <w:szCs w:val="20"/>
                <w:lang w:val="hr-HR"/>
              </w:rPr>
            </w:pPr>
            <w:r w:rsidRPr="001F778C">
              <w:rPr>
                <w:rFonts w:ascii="Arial" w:hAnsi="Arial" w:cs="Arial"/>
                <w:bCs/>
                <w:sz w:val="20"/>
                <w:szCs w:val="20"/>
                <w:lang w:val="hr-HR"/>
              </w:rPr>
              <w:t>DA</w:t>
            </w:r>
          </w:p>
        </w:tc>
        <w:tc>
          <w:tcPr>
            <w:tcW w:w="60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F1C3029" w14:textId="77777777" w:rsidR="002A0A61" w:rsidRPr="00A868F6" w:rsidRDefault="002A0A61" w:rsidP="00837FDA">
            <w:pPr>
              <w:pStyle w:val="FieldText"/>
              <w:rPr>
                <w:rFonts w:ascii="Arial" w:hAnsi="Arial" w:cs="Arial"/>
                <w:b w:val="0"/>
                <w:color w:val="00000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NE</w:t>
            </w:r>
          </w:p>
        </w:tc>
      </w:tr>
      <w:tr w:rsidR="002A0A61" w:rsidRPr="00A868F6" w14:paraId="113CC741" w14:textId="77777777" w:rsidTr="002A0A61"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CD110EF" w14:textId="77777777" w:rsidR="002A0A61" w:rsidRPr="00A868F6" w:rsidRDefault="002A0A61" w:rsidP="00837FDA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3A2FA" w14:textId="77777777" w:rsidR="002A0A61" w:rsidRPr="00A868F6" w:rsidRDefault="002A0A61" w:rsidP="00837FDA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Eksperimentalni rad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017ED" w14:textId="77777777" w:rsidR="002A0A61" w:rsidRPr="001F778C" w:rsidRDefault="002A0A61" w:rsidP="002A0A61">
            <w:pPr>
              <w:pStyle w:val="FieldText"/>
              <w:rPr>
                <w:rFonts w:ascii="Arial" w:hAnsi="Arial" w:cs="Arial"/>
                <w:bCs/>
                <w:sz w:val="20"/>
                <w:szCs w:val="20"/>
                <w:lang w:val="hr-HR"/>
              </w:rPr>
            </w:pPr>
            <w:r w:rsidRPr="001F778C">
              <w:rPr>
                <w:rFonts w:ascii="Arial" w:hAnsi="Arial" w:cs="Arial"/>
                <w:bCs/>
                <w:sz w:val="20"/>
                <w:szCs w:val="20"/>
                <w:lang w:val="hr-HR"/>
              </w:rPr>
              <w:t>DA</w:t>
            </w: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2C766" w14:textId="77777777" w:rsidR="002A0A61" w:rsidRPr="00A868F6" w:rsidRDefault="002A0A61" w:rsidP="00837FDA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bookmarkStart w:id="10" w:name="Text56"/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NE</w:t>
            </w:r>
            <w:bookmarkEnd w:id="10"/>
          </w:p>
        </w:tc>
        <w:tc>
          <w:tcPr>
            <w:tcW w:w="2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867E6" w14:textId="77777777" w:rsidR="002A0A61" w:rsidRPr="00A868F6" w:rsidRDefault="002A0A61" w:rsidP="00837FDA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Istraživanje</w:t>
            </w:r>
          </w:p>
        </w:tc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6C636" w14:textId="77777777" w:rsidR="002A0A61" w:rsidRPr="00A868F6" w:rsidRDefault="002A0A61" w:rsidP="00837FDA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DA</w:t>
            </w:r>
          </w:p>
        </w:tc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ECF6B" w14:textId="77777777" w:rsidR="002A0A61" w:rsidRPr="00A868F6" w:rsidRDefault="002A0A61" w:rsidP="00837FDA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NE</w:t>
            </w:r>
          </w:p>
        </w:tc>
        <w:tc>
          <w:tcPr>
            <w:tcW w:w="23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838DA" w14:textId="77777777" w:rsidR="002A0A61" w:rsidRPr="00A868F6" w:rsidRDefault="00C9244F" w:rsidP="00837FDA">
            <w:pPr>
              <w:pStyle w:val="FieldText"/>
              <w:rPr>
                <w:rFonts w:ascii="Arial" w:hAnsi="Arial" w:cs="Arial"/>
                <w:b w:val="0"/>
                <w:color w:val="00000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color w:val="000000"/>
                <w:sz w:val="20"/>
                <w:szCs w:val="20"/>
                <w:lang w:val="hr-HR"/>
              </w:rPr>
              <w:t>Usmeni ispit</w:t>
            </w:r>
          </w:p>
        </w:tc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9DC23" w14:textId="77777777" w:rsidR="002A0A61" w:rsidRPr="001F778C" w:rsidRDefault="002A0A61" w:rsidP="00837FDA">
            <w:pPr>
              <w:pStyle w:val="FieldText"/>
              <w:rPr>
                <w:rFonts w:ascii="Arial" w:hAnsi="Arial" w:cs="Arial"/>
                <w:bCs/>
                <w:color w:val="000000"/>
                <w:sz w:val="20"/>
                <w:szCs w:val="20"/>
                <w:lang w:val="hr-HR"/>
              </w:rPr>
            </w:pPr>
            <w:r w:rsidRPr="001F778C">
              <w:rPr>
                <w:rFonts w:ascii="Arial" w:hAnsi="Arial" w:cs="Arial"/>
                <w:bCs/>
                <w:sz w:val="20"/>
                <w:szCs w:val="20"/>
                <w:lang w:val="hr-HR"/>
              </w:rPr>
              <w:t>DA</w:t>
            </w:r>
          </w:p>
        </w:tc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49EF57E" w14:textId="77777777" w:rsidR="002A0A61" w:rsidRPr="00A868F6" w:rsidRDefault="002A0A61" w:rsidP="00837FDA">
            <w:pPr>
              <w:pStyle w:val="FieldText"/>
              <w:rPr>
                <w:rFonts w:ascii="Arial" w:hAnsi="Arial" w:cs="Arial"/>
                <w:b w:val="0"/>
                <w:color w:val="00000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NE</w:t>
            </w:r>
          </w:p>
        </w:tc>
      </w:tr>
      <w:tr w:rsidR="002A0A61" w:rsidRPr="00A868F6" w14:paraId="59222401" w14:textId="77777777" w:rsidTr="002A0A61"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3B4D26A" w14:textId="77777777" w:rsidR="002A0A61" w:rsidRPr="00A868F6" w:rsidRDefault="002A0A61" w:rsidP="00837FDA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9297D" w14:textId="77777777" w:rsidR="002A0A61" w:rsidRPr="00A868F6" w:rsidRDefault="002A0A61" w:rsidP="00837FDA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Esej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9795A" w14:textId="77777777" w:rsidR="002A0A61" w:rsidRPr="00A868F6" w:rsidRDefault="002A0A61" w:rsidP="002A0A61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DA</w:t>
            </w: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13C79" w14:textId="77777777" w:rsidR="002A0A61" w:rsidRPr="00A868F6" w:rsidRDefault="002A0A61" w:rsidP="00837FDA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bookmarkStart w:id="11" w:name="Text57"/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NE</w:t>
            </w:r>
            <w:bookmarkEnd w:id="11"/>
          </w:p>
        </w:tc>
        <w:tc>
          <w:tcPr>
            <w:tcW w:w="2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9D270" w14:textId="77777777" w:rsidR="002A0A61" w:rsidRPr="00A868F6" w:rsidRDefault="002A0A61" w:rsidP="00837FDA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Referat</w:t>
            </w:r>
          </w:p>
        </w:tc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ADC7E" w14:textId="77777777" w:rsidR="002A0A61" w:rsidRPr="00A868F6" w:rsidRDefault="002A0A61" w:rsidP="00837FDA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DA</w:t>
            </w:r>
          </w:p>
        </w:tc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9A465" w14:textId="77777777" w:rsidR="002A0A61" w:rsidRPr="00A868F6" w:rsidRDefault="002A0A61" w:rsidP="00837FDA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NE</w:t>
            </w:r>
          </w:p>
        </w:tc>
        <w:tc>
          <w:tcPr>
            <w:tcW w:w="23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46944" w14:textId="77777777" w:rsidR="002A0A61" w:rsidRPr="00A868F6" w:rsidRDefault="0017316B" w:rsidP="0017316B">
            <w:pPr>
              <w:pStyle w:val="FieldText"/>
              <w:rPr>
                <w:rFonts w:ascii="Arial" w:hAnsi="Arial" w:cs="Arial"/>
                <w:b w:val="0"/>
                <w:color w:val="000000"/>
                <w:sz w:val="20"/>
                <w:szCs w:val="20"/>
                <w:lang w:val="hr-HR"/>
              </w:rPr>
            </w:pPr>
            <w:bookmarkStart w:id="12" w:name="Text76"/>
            <w:r w:rsidRPr="00A868F6" w:rsidDel="0017316B">
              <w:rPr>
                <w:rFonts w:ascii="Arial" w:hAnsi="Arial" w:cs="Arial"/>
                <w:b w:val="0"/>
                <w:color w:val="000000"/>
                <w:sz w:val="20"/>
                <w:szCs w:val="20"/>
                <w:lang w:val="hr-HR"/>
              </w:rPr>
              <w:t xml:space="preserve"> </w:t>
            </w:r>
            <w:bookmarkEnd w:id="12"/>
            <w:r w:rsidR="0029430E" w:rsidRPr="00A868F6">
              <w:rPr>
                <w:rFonts w:ascii="Arial" w:hAnsi="Arial" w:cs="Arial"/>
                <w:b w:val="0"/>
                <w:color w:val="000000"/>
                <w:sz w:val="20"/>
                <w:szCs w:val="20"/>
                <w:lang w:val="hr-HR"/>
              </w:rPr>
              <w:t>(</w:t>
            </w:r>
            <w:r w:rsidR="002A0A61" w:rsidRPr="00A868F6">
              <w:rPr>
                <w:rFonts w:ascii="Arial" w:hAnsi="Arial" w:cs="Arial"/>
                <w:b w:val="0"/>
                <w:sz w:val="16"/>
                <w:szCs w:val="16"/>
                <w:lang w:val="hr-HR"/>
              </w:rPr>
              <w:t>ostalo upisati)</w:t>
            </w:r>
          </w:p>
        </w:tc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746D9" w14:textId="77777777" w:rsidR="002A0A61" w:rsidRPr="00A868F6" w:rsidRDefault="002A0A61" w:rsidP="00837FDA">
            <w:pPr>
              <w:pStyle w:val="FieldText"/>
              <w:rPr>
                <w:rFonts w:ascii="Arial" w:hAnsi="Arial" w:cs="Arial"/>
                <w:b w:val="0"/>
                <w:color w:val="00000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DA</w:t>
            </w:r>
          </w:p>
        </w:tc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6C5B0F3" w14:textId="77777777" w:rsidR="002A0A61" w:rsidRPr="00A868F6" w:rsidRDefault="002A0A61" w:rsidP="00837FDA">
            <w:pPr>
              <w:pStyle w:val="FieldText"/>
              <w:rPr>
                <w:rFonts w:ascii="Arial" w:hAnsi="Arial" w:cs="Arial"/>
                <w:b w:val="0"/>
                <w:color w:val="00000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NE</w:t>
            </w:r>
          </w:p>
        </w:tc>
      </w:tr>
      <w:tr w:rsidR="002A0A61" w:rsidRPr="00A868F6" w14:paraId="45DF5766" w14:textId="77777777" w:rsidTr="002A0A61"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DCC3061" w14:textId="77777777" w:rsidR="002A0A61" w:rsidRPr="00A868F6" w:rsidRDefault="002A0A61" w:rsidP="00837FDA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8AFEF" w14:textId="77777777" w:rsidR="002A0A61" w:rsidRPr="00A868F6" w:rsidRDefault="00685A70" w:rsidP="00837FDA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Kolokvij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25497" w14:textId="77777777" w:rsidR="002A0A61" w:rsidRPr="001F778C" w:rsidRDefault="002A0A61" w:rsidP="002A0A61">
            <w:pPr>
              <w:pStyle w:val="FieldText"/>
              <w:rPr>
                <w:rFonts w:ascii="Arial" w:hAnsi="Arial" w:cs="Arial"/>
                <w:bCs/>
                <w:sz w:val="20"/>
                <w:szCs w:val="20"/>
                <w:lang w:val="hr-HR"/>
              </w:rPr>
            </w:pPr>
            <w:r w:rsidRPr="001F778C">
              <w:rPr>
                <w:rFonts w:ascii="Arial" w:hAnsi="Arial" w:cs="Arial"/>
                <w:bCs/>
                <w:sz w:val="20"/>
                <w:szCs w:val="20"/>
                <w:lang w:val="hr-HR"/>
              </w:rPr>
              <w:t>DA</w:t>
            </w: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40CED" w14:textId="77777777" w:rsidR="002A0A61" w:rsidRPr="00A868F6" w:rsidRDefault="002A0A61" w:rsidP="00837FDA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NE</w:t>
            </w:r>
          </w:p>
        </w:tc>
        <w:tc>
          <w:tcPr>
            <w:tcW w:w="2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0EBC4" w14:textId="77777777" w:rsidR="002A0A61" w:rsidRPr="00A868F6" w:rsidRDefault="002A0A61" w:rsidP="00837FDA">
            <w:pPr>
              <w:pStyle w:val="FieldText"/>
              <w:rPr>
                <w:rFonts w:ascii="Arial" w:hAnsi="Arial" w:cs="Arial"/>
                <w:b w:val="0"/>
                <w:sz w:val="20"/>
                <w:szCs w:val="20"/>
                <w:lang w:val="hr-HR"/>
              </w:rPr>
            </w:pPr>
            <w:r w:rsidRPr="00A868F6">
              <w:rPr>
                <w:rFonts w:ascii="Arial" w:hAnsi="Arial" w:cs="Arial"/>
                <w:b w:val="0"/>
                <w:color w:val="000000"/>
                <w:sz w:val="20"/>
                <w:szCs w:val="20"/>
                <w:lang w:val="hr-HR"/>
              </w:rPr>
              <w:t>Seminarski rad</w:t>
            </w:r>
          </w:p>
        </w:tc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187DC" w14:textId="77777777" w:rsidR="002A0A61" w:rsidRPr="001F778C" w:rsidRDefault="002A0A61" w:rsidP="00837FDA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F778C">
              <w:rPr>
                <w:rFonts w:ascii="Arial" w:hAnsi="Arial" w:cs="Arial"/>
                <w:b/>
                <w:bCs/>
                <w:sz w:val="20"/>
                <w:szCs w:val="20"/>
              </w:rPr>
              <w:t>DA</w:t>
            </w:r>
          </w:p>
        </w:tc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5CB9B" w14:textId="77777777" w:rsidR="002A0A61" w:rsidRPr="00A868F6" w:rsidRDefault="002A0A61" w:rsidP="00837FDA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>NE</w:t>
            </w:r>
          </w:p>
        </w:tc>
        <w:tc>
          <w:tcPr>
            <w:tcW w:w="23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0B421" w14:textId="77777777" w:rsidR="002A0A61" w:rsidRPr="00A868F6" w:rsidRDefault="0017316B" w:rsidP="00837FDA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 w:rsidDel="0017316B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="002A0A61" w:rsidRPr="00A868F6">
              <w:rPr>
                <w:rFonts w:ascii="Arial" w:hAnsi="Arial" w:cs="Arial"/>
                <w:sz w:val="16"/>
                <w:szCs w:val="16"/>
              </w:rPr>
              <w:t>(ostalo upisati)</w:t>
            </w:r>
          </w:p>
        </w:tc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B2005" w14:textId="77777777" w:rsidR="002A0A61" w:rsidRPr="00A868F6" w:rsidRDefault="002A0A61" w:rsidP="00837FDA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>DA</w:t>
            </w:r>
          </w:p>
        </w:tc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5E824F9" w14:textId="77777777" w:rsidR="002A0A61" w:rsidRPr="00A868F6" w:rsidRDefault="002A0A61" w:rsidP="00837FDA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>NE</w:t>
            </w:r>
          </w:p>
        </w:tc>
      </w:tr>
      <w:tr w:rsidR="002A0A61" w:rsidRPr="00A868F6" w14:paraId="0AA77525" w14:textId="77777777" w:rsidTr="002A0A61"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428AFF6" w14:textId="77777777" w:rsidR="002A0A61" w:rsidRPr="00A868F6" w:rsidRDefault="002A0A61" w:rsidP="00837FDA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50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7F323EB" w14:textId="77777777" w:rsidR="002A0A61" w:rsidRPr="00A868F6" w:rsidRDefault="002A0A61" w:rsidP="00837FDA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" w:type="dxa"/>
            <w:tcBorders>
              <w:top w:val="single" w:sz="4" w:space="0" w:color="auto"/>
              <w:left w:val="single" w:sz="8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5B5C703" w14:textId="77777777" w:rsidR="002A0A61" w:rsidRPr="00A868F6" w:rsidRDefault="002A0A61" w:rsidP="00837FDA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>DA</w:t>
            </w: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39A0935C" w14:textId="77777777" w:rsidR="002A0A61" w:rsidRPr="00A868F6" w:rsidRDefault="002A0A61" w:rsidP="00837FDA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>NE</w:t>
            </w:r>
          </w:p>
        </w:tc>
        <w:tc>
          <w:tcPr>
            <w:tcW w:w="2291" w:type="dxa"/>
            <w:gridSpan w:val="2"/>
            <w:tcBorders>
              <w:top w:val="single" w:sz="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6041FF05" w14:textId="77777777" w:rsidR="002A0A61" w:rsidRPr="00A868F6" w:rsidRDefault="00C9244F" w:rsidP="00837FDA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Praktični rad</w:t>
            </w:r>
          </w:p>
        </w:tc>
        <w:tc>
          <w:tcPr>
            <w:tcW w:w="1062" w:type="dxa"/>
            <w:tcBorders>
              <w:top w:val="single" w:sz="4" w:space="0" w:color="auto"/>
              <w:left w:val="single" w:sz="8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EE15169" w14:textId="77777777" w:rsidR="002A0A61" w:rsidRPr="001F778C" w:rsidRDefault="002A0A61" w:rsidP="00837FDA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F778C">
              <w:rPr>
                <w:rFonts w:ascii="Arial" w:hAnsi="Arial" w:cs="Arial"/>
                <w:sz w:val="20"/>
                <w:szCs w:val="20"/>
              </w:rPr>
              <w:t>DA</w:t>
            </w:r>
          </w:p>
        </w:tc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04FD06E2" w14:textId="77777777" w:rsidR="002A0A61" w:rsidRPr="00A868F6" w:rsidRDefault="002A0A61" w:rsidP="00837FDA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20"/>
                <w:szCs w:val="20"/>
              </w:rPr>
              <w:t>NE</w:t>
            </w:r>
          </w:p>
        </w:tc>
        <w:tc>
          <w:tcPr>
            <w:tcW w:w="2339" w:type="dxa"/>
            <w:gridSpan w:val="3"/>
            <w:tcBorders>
              <w:top w:val="single" w:sz="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79FDC87E" w14:textId="77777777" w:rsidR="002A0A61" w:rsidRPr="00A868F6" w:rsidRDefault="002A0A61" w:rsidP="00837FDA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sz w:val="16"/>
                <w:szCs w:val="16"/>
              </w:rPr>
              <w:t xml:space="preserve"> Broj bodova po </w:t>
            </w:r>
            <w:r w:rsidR="004E6207" w:rsidRPr="00A868F6">
              <w:rPr>
                <w:rFonts w:ascii="Arial" w:hAnsi="Arial" w:cs="Arial"/>
                <w:sz w:val="16"/>
                <w:szCs w:val="16"/>
              </w:rPr>
              <w:t>ECTS sustavu</w:t>
            </w:r>
            <w:r w:rsidRPr="00A868F6">
              <w:rPr>
                <w:rFonts w:ascii="Arial" w:hAnsi="Arial" w:cs="Arial"/>
                <w:sz w:val="16"/>
                <w:szCs w:val="16"/>
              </w:rPr>
              <w:t xml:space="preserve"> (ukupno)</w:t>
            </w:r>
          </w:p>
        </w:tc>
        <w:tc>
          <w:tcPr>
            <w:tcW w:w="1663" w:type="dxa"/>
            <w:gridSpan w:val="2"/>
            <w:tcBorders>
              <w:top w:val="single" w:sz="4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801730D" w14:textId="16AF4A97" w:rsidR="002A0A61" w:rsidRPr="00A868F6" w:rsidRDefault="001F778C" w:rsidP="00837FDA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4,5</w:t>
            </w:r>
          </w:p>
        </w:tc>
      </w:tr>
      <w:tr w:rsidR="006E5757" w:rsidRPr="00A868F6" w14:paraId="5494F50B" w14:textId="77777777" w:rsidTr="002A0A61">
        <w:trPr>
          <w:trHeight w:val="284"/>
        </w:trPr>
        <w:tc>
          <w:tcPr>
            <w:tcW w:w="3309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CCECFF"/>
            <w:vAlign w:val="center"/>
          </w:tcPr>
          <w:p w14:paraId="5545C17D" w14:textId="77777777" w:rsidR="006E5757" w:rsidRPr="00A868F6" w:rsidRDefault="006E5757" w:rsidP="00425ACD">
            <w:pPr>
              <w:numPr>
                <w:ilvl w:val="1"/>
                <w:numId w:val="11"/>
              </w:numPr>
              <w:tabs>
                <w:tab w:val="left" w:pos="54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 xml:space="preserve">Obvezna literatura (dostupna u knjižnici </w:t>
            </w:r>
            <w:r w:rsidR="00CB713B" w:rsidRPr="00A868F6">
              <w:rPr>
                <w:rFonts w:ascii="Arial" w:hAnsi="Arial" w:cs="Arial"/>
                <w:color w:val="000000"/>
                <w:sz w:val="20"/>
                <w:szCs w:val="20"/>
              </w:rPr>
              <w:t>i/</w:t>
            </w:r>
            <w:r w:rsidR="002A0A61" w:rsidRPr="00A868F6">
              <w:rPr>
                <w:rFonts w:ascii="Arial" w:hAnsi="Arial" w:cs="Arial"/>
                <w:color w:val="000000"/>
                <w:sz w:val="20"/>
                <w:szCs w:val="20"/>
              </w:rPr>
              <w:t>ili na drugi način</w:t>
            </w:r>
            <w:r w:rsidR="00123048" w:rsidRPr="00A868F6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8321" w:type="dxa"/>
            <w:gridSpan w:val="8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CCECFF"/>
            <w:vAlign w:val="center"/>
          </w:tcPr>
          <w:p w14:paraId="701CC953" w14:textId="77777777" w:rsidR="006E5757" w:rsidRPr="00A868F6" w:rsidRDefault="006E5757" w:rsidP="00837FDA">
            <w:pPr>
              <w:tabs>
                <w:tab w:val="left" w:pos="2820"/>
              </w:tabs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color w:val="000000"/>
                <w:sz w:val="20"/>
                <w:szCs w:val="20"/>
              </w:rPr>
              <w:t>Naslov</w:t>
            </w:r>
          </w:p>
        </w:tc>
        <w:tc>
          <w:tcPr>
            <w:tcW w:w="1585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ECFF"/>
            <w:vAlign w:val="center"/>
          </w:tcPr>
          <w:p w14:paraId="1B646B18" w14:textId="77777777" w:rsidR="006E5757" w:rsidRPr="00A868F6" w:rsidRDefault="0022087A" w:rsidP="0022087A">
            <w:pPr>
              <w:tabs>
                <w:tab w:val="left" w:pos="2820"/>
              </w:tabs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color w:val="000000"/>
                <w:sz w:val="20"/>
                <w:szCs w:val="20"/>
              </w:rPr>
              <w:t>D</w:t>
            </w:r>
            <w:r w:rsidR="00425ACD" w:rsidRPr="00A868F6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ostupnost </w:t>
            </w:r>
            <w:r w:rsidR="006E5757" w:rsidRPr="00A868F6">
              <w:rPr>
                <w:rFonts w:ascii="Arial" w:hAnsi="Arial" w:cs="Arial"/>
                <w:b/>
                <w:color w:val="000000"/>
                <w:sz w:val="20"/>
                <w:szCs w:val="20"/>
              </w:rPr>
              <w:t>u knjižnici</w:t>
            </w:r>
          </w:p>
        </w:tc>
        <w:tc>
          <w:tcPr>
            <w:tcW w:w="2137" w:type="dxa"/>
            <w:gridSpan w:val="3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CCECFF"/>
            <w:vAlign w:val="center"/>
          </w:tcPr>
          <w:p w14:paraId="766D2798" w14:textId="77777777" w:rsidR="006E5757" w:rsidRPr="00A868F6" w:rsidRDefault="006E5757" w:rsidP="00837FDA">
            <w:pPr>
              <w:tabs>
                <w:tab w:val="left" w:pos="2820"/>
              </w:tabs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b/>
                <w:color w:val="000000"/>
                <w:sz w:val="20"/>
                <w:szCs w:val="20"/>
              </w:rPr>
              <w:t>Dostupnost putem ostalih medija</w:t>
            </w:r>
          </w:p>
        </w:tc>
      </w:tr>
      <w:tr w:rsidR="006E5757" w:rsidRPr="00A868F6" w14:paraId="0E795B3D" w14:textId="77777777" w:rsidTr="002A0A61">
        <w:trPr>
          <w:trHeight w:val="284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1898687" w14:textId="77777777" w:rsidR="006E5757" w:rsidRPr="00A868F6" w:rsidRDefault="006E5757" w:rsidP="00837FDA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3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43FAD996" w14:textId="77777777" w:rsidR="006E5757" w:rsidRPr="00A868F6" w:rsidRDefault="006E5757" w:rsidP="0027745C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bookmarkStart w:id="13" w:name="Text62"/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bookmarkEnd w:id="13"/>
          </w:p>
        </w:tc>
        <w:bookmarkStart w:id="14" w:name="Text68"/>
        <w:tc>
          <w:tcPr>
            <w:tcW w:w="158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97A22BE" w14:textId="77777777" w:rsidR="006E5757" w:rsidRPr="00A868F6" w:rsidRDefault="006E5757" w:rsidP="00837FDA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68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2137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D937EEF" w14:textId="77777777" w:rsidR="006E5757" w:rsidRPr="00A868F6" w:rsidRDefault="006E5757" w:rsidP="00837FDA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15" w:name="Text70"/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bookmarkEnd w:id="15"/>
          </w:p>
        </w:tc>
      </w:tr>
      <w:tr w:rsidR="006E5757" w:rsidRPr="00A868F6" w14:paraId="4DD35B25" w14:textId="77777777" w:rsidTr="002A0A61">
        <w:trPr>
          <w:trHeight w:val="284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0ADE06A" w14:textId="77777777" w:rsidR="006E5757" w:rsidRPr="00A868F6" w:rsidRDefault="006E5757" w:rsidP="00837FDA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3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098737A0" w14:textId="77777777" w:rsidR="006E5757" w:rsidRPr="00A868F6" w:rsidRDefault="006E5757" w:rsidP="0027745C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16" w:name="Text63"/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bookmarkEnd w:id="16"/>
          </w:p>
        </w:tc>
        <w:tc>
          <w:tcPr>
            <w:tcW w:w="158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36DA4EE" w14:textId="77777777" w:rsidR="006E5757" w:rsidRPr="00A868F6" w:rsidRDefault="006E5757" w:rsidP="00837FDA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68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137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05D13F4" w14:textId="77777777" w:rsidR="006E5757" w:rsidRPr="00A868F6" w:rsidRDefault="006E5757" w:rsidP="00837FDA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17" w:name="Text71"/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bookmarkEnd w:id="17"/>
          </w:p>
        </w:tc>
      </w:tr>
      <w:tr w:rsidR="006E5757" w:rsidRPr="00A868F6" w14:paraId="31F66ECF" w14:textId="77777777" w:rsidTr="002A0A61">
        <w:trPr>
          <w:trHeight w:val="284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05C7CAC" w14:textId="77777777" w:rsidR="006E5757" w:rsidRPr="00A868F6" w:rsidRDefault="006E5757" w:rsidP="00837FDA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3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3727B158" w14:textId="77777777" w:rsidR="006E5757" w:rsidRPr="00A868F6" w:rsidRDefault="006E5757" w:rsidP="0027745C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18" w:name="Text64"/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bookmarkEnd w:id="18"/>
          </w:p>
        </w:tc>
        <w:tc>
          <w:tcPr>
            <w:tcW w:w="158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8CB552A" w14:textId="77777777" w:rsidR="006E5757" w:rsidRPr="00A868F6" w:rsidRDefault="006E5757" w:rsidP="00837FDA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68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137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B8ED7B7" w14:textId="77777777" w:rsidR="006E5757" w:rsidRPr="00A868F6" w:rsidRDefault="006E5757" w:rsidP="00837FDA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19" w:name="Text72"/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bookmarkEnd w:id="19"/>
          </w:p>
        </w:tc>
      </w:tr>
      <w:tr w:rsidR="006E5757" w:rsidRPr="00A868F6" w14:paraId="74302872" w14:textId="77777777" w:rsidTr="002A0A61">
        <w:trPr>
          <w:trHeight w:val="284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605C142" w14:textId="77777777" w:rsidR="006E5757" w:rsidRPr="00A868F6" w:rsidRDefault="006E5757" w:rsidP="00837FDA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3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35D3D473" w14:textId="77777777" w:rsidR="006E5757" w:rsidRPr="00A868F6" w:rsidRDefault="006E5757" w:rsidP="0027745C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20" w:name="Text65"/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bookmarkEnd w:id="20"/>
          </w:p>
        </w:tc>
        <w:tc>
          <w:tcPr>
            <w:tcW w:w="158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A8A0098" w14:textId="77777777" w:rsidR="006E5757" w:rsidRPr="00A868F6" w:rsidRDefault="006E5757" w:rsidP="00837FDA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68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137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B457F44" w14:textId="77777777" w:rsidR="006E5757" w:rsidRPr="00A868F6" w:rsidRDefault="006E5757" w:rsidP="00837FDA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</w:p>
        </w:tc>
      </w:tr>
      <w:tr w:rsidR="006E5757" w:rsidRPr="00A868F6" w14:paraId="4897777F" w14:textId="77777777" w:rsidTr="002A0A61">
        <w:trPr>
          <w:trHeight w:val="284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68C87F6" w14:textId="77777777" w:rsidR="006E5757" w:rsidRPr="00A868F6" w:rsidRDefault="006E5757" w:rsidP="00837FDA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3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0848CD99" w14:textId="77777777" w:rsidR="006E5757" w:rsidRPr="00A868F6" w:rsidRDefault="006E5757" w:rsidP="0027745C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21" w:name="Text66"/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bookmarkEnd w:id="21"/>
          </w:p>
        </w:tc>
        <w:tc>
          <w:tcPr>
            <w:tcW w:w="158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C042957" w14:textId="77777777" w:rsidR="006E5757" w:rsidRPr="00A868F6" w:rsidRDefault="006E5757" w:rsidP="00837FDA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68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137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6B2E8BC" w14:textId="77777777" w:rsidR="006E5757" w:rsidRPr="00A868F6" w:rsidRDefault="006E5757" w:rsidP="00837FDA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</w:p>
        </w:tc>
      </w:tr>
      <w:tr w:rsidR="006E5757" w:rsidRPr="00A868F6" w14:paraId="2D48EEEA" w14:textId="77777777" w:rsidTr="002A0A61">
        <w:trPr>
          <w:trHeight w:val="284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5D01F12" w14:textId="77777777" w:rsidR="006E5757" w:rsidRPr="00A868F6" w:rsidRDefault="006E5757" w:rsidP="00837FDA">
            <w:pPr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321" w:type="dxa"/>
            <w:gridSpan w:val="8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8" w:space="0" w:color="auto"/>
            </w:tcBorders>
          </w:tcPr>
          <w:p w14:paraId="4C44F0DF" w14:textId="77777777" w:rsidR="006E5757" w:rsidRPr="00A868F6" w:rsidRDefault="006E5757" w:rsidP="0027745C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22" w:name="Text67"/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bookmarkEnd w:id="22"/>
          </w:p>
        </w:tc>
        <w:tc>
          <w:tcPr>
            <w:tcW w:w="1585" w:type="dxa"/>
            <w:tcBorders>
              <w:top w:val="single" w:sz="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0BD97441" w14:textId="77777777" w:rsidR="006E5757" w:rsidRPr="00A868F6" w:rsidRDefault="006E5757" w:rsidP="00837FDA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68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137" w:type="dxa"/>
            <w:gridSpan w:val="3"/>
            <w:tcBorders>
              <w:top w:val="single" w:sz="4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04DA1E7" w14:textId="77777777" w:rsidR="006E5757" w:rsidRPr="00A868F6" w:rsidRDefault="006E5757" w:rsidP="00837FDA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</w:p>
        </w:tc>
      </w:tr>
      <w:tr w:rsidR="006E5757" w:rsidRPr="00A868F6" w14:paraId="0A772394" w14:textId="77777777" w:rsidTr="002A0A61">
        <w:tc>
          <w:tcPr>
            <w:tcW w:w="330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CCECFF"/>
            <w:vAlign w:val="center"/>
          </w:tcPr>
          <w:p w14:paraId="6202523C" w14:textId="77777777" w:rsidR="006E5757" w:rsidRPr="00A868F6" w:rsidRDefault="006E5757" w:rsidP="00425ACD">
            <w:pPr>
              <w:numPr>
                <w:ilvl w:val="1"/>
                <w:numId w:val="12"/>
              </w:numPr>
              <w:tabs>
                <w:tab w:val="left" w:pos="567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 xml:space="preserve">Dopunska literatura </w:t>
            </w:r>
            <w:r w:rsidR="00425ACD" w:rsidRPr="00A868F6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="002A0A61" w:rsidRPr="00A868F6">
              <w:rPr>
                <w:rFonts w:ascii="Arial" w:hAnsi="Arial" w:cs="Arial"/>
                <w:color w:val="000000"/>
                <w:sz w:val="20"/>
                <w:szCs w:val="20"/>
              </w:rPr>
              <w:t>navesti naslov</w:t>
            </w:r>
            <w:r w:rsidR="00425ACD" w:rsidRPr="00A868F6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2043" w:type="dxa"/>
            <w:gridSpan w:val="1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E19AFBA" w14:textId="77777777" w:rsidR="006E5757" w:rsidRPr="00A868F6" w:rsidRDefault="006E5757" w:rsidP="0027745C">
            <w:pPr>
              <w:tabs>
                <w:tab w:val="left" w:pos="2820"/>
              </w:tabs>
              <w:spacing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bookmarkStart w:id="23" w:name="Text60"/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t> </w:t>
            </w:r>
            <w:r w:rsidRPr="00A868F6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bookmarkEnd w:id="23"/>
          </w:p>
        </w:tc>
      </w:tr>
    </w:tbl>
    <w:p w14:paraId="179C904D" w14:textId="77777777" w:rsidR="006E5757" w:rsidRPr="00A868F6" w:rsidRDefault="006E5757" w:rsidP="00837FDA">
      <w:pPr>
        <w:tabs>
          <w:tab w:val="left" w:pos="2031"/>
        </w:tabs>
        <w:spacing w:line="240" w:lineRule="auto"/>
        <w:rPr>
          <w:rFonts w:ascii="Arial" w:hAnsi="Arial" w:cs="Arial"/>
          <w:sz w:val="20"/>
          <w:szCs w:val="20"/>
          <w:lang w:eastAsia="hr-HR"/>
        </w:rPr>
      </w:pPr>
    </w:p>
    <w:p w14:paraId="6C58A1E7" w14:textId="77777777" w:rsidR="009D0437" w:rsidRPr="00A868F6" w:rsidRDefault="009D0437" w:rsidP="00837FDA">
      <w:pPr>
        <w:tabs>
          <w:tab w:val="left" w:pos="2820"/>
        </w:tabs>
        <w:spacing w:line="240" w:lineRule="auto"/>
        <w:rPr>
          <w:rFonts w:ascii="Arial" w:hAnsi="Arial" w:cs="Arial"/>
          <w:b/>
          <w:sz w:val="20"/>
          <w:szCs w:val="20"/>
        </w:rPr>
        <w:sectPr w:rsidR="009D0437" w:rsidRPr="00A868F6" w:rsidSect="00267BB4">
          <w:headerReference w:type="default" r:id="rId8"/>
          <w:footerReference w:type="default" r:id="rId9"/>
          <w:pgSz w:w="16838" w:h="11906" w:orient="landscape"/>
          <w:pgMar w:top="2126" w:right="851" w:bottom="992" w:left="851" w:header="567" w:footer="425" w:gutter="0"/>
          <w:cols w:space="708"/>
          <w:docGrid w:linePitch="360"/>
        </w:sectPr>
      </w:pPr>
    </w:p>
    <w:p w14:paraId="1F480325" w14:textId="00222999" w:rsidR="000A5BE4" w:rsidRPr="00A868F6" w:rsidRDefault="000A5BE4" w:rsidP="00837FDA">
      <w:pPr>
        <w:tabs>
          <w:tab w:val="left" w:pos="2820"/>
        </w:tabs>
        <w:spacing w:line="240" w:lineRule="auto"/>
        <w:rPr>
          <w:rFonts w:ascii="Arial" w:hAnsi="Arial" w:cs="Arial"/>
          <w:b/>
          <w:sz w:val="20"/>
          <w:szCs w:val="20"/>
        </w:rPr>
      </w:pPr>
    </w:p>
    <w:sectPr w:rsidR="000A5BE4" w:rsidRPr="00A868F6" w:rsidSect="009D0437">
      <w:type w:val="continuous"/>
      <w:pgSz w:w="16838" w:h="11906" w:orient="landscape"/>
      <w:pgMar w:top="2126" w:right="851" w:bottom="992" w:left="851" w:header="567" w:footer="425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160279" w14:textId="77777777" w:rsidR="00011F5F" w:rsidRDefault="00011F5F" w:rsidP="00EF1246">
      <w:pPr>
        <w:spacing w:line="240" w:lineRule="auto"/>
      </w:pPr>
      <w:r>
        <w:separator/>
      </w:r>
    </w:p>
  </w:endnote>
  <w:endnote w:type="continuationSeparator" w:id="0">
    <w:p w14:paraId="599045E3" w14:textId="77777777" w:rsidR="00011F5F" w:rsidRDefault="00011F5F" w:rsidP="00EF124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UniZgLight">
    <w:altName w:val="Arial"/>
    <w:panose1 w:val="00000000000000000000"/>
    <w:charset w:val="00"/>
    <w:family w:val="modern"/>
    <w:notTrueType/>
    <w:pitch w:val="variable"/>
    <w:sig w:usb0="8000002F" w:usb1="5000204B" w:usb2="00000000" w:usb3="00000000" w:csb0="00000083" w:csb1="00000000"/>
  </w:font>
  <w:font w:name="UnizgDisplay Normal">
    <w:altName w:val="Calibri"/>
    <w:panose1 w:val="00000000000000000000"/>
    <w:charset w:val="00"/>
    <w:family w:val="modern"/>
    <w:notTrueType/>
    <w:pitch w:val="variable"/>
    <w:sig w:usb0="A000002F" w:usb1="5000206B" w:usb2="00000000" w:usb3="00000000" w:csb0="00000093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FA6576" w14:textId="77777777" w:rsidR="007000CF" w:rsidRPr="008137E8" w:rsidRDefault="007000CF">
    <w:pPr>
      <w:pStyle w:val="Footer"/>
      <w:jc w:val="right"/>
      <w:rPr>
        <w:sz w:val="18"/>
        <w:szCs w:val="18"/>
      </w:rPr>
    </w:pPr>
    <w:r w:rsidRPr="008137E8">
      <w:rPr>
        <w:sz w:val="18"/>
        <w:szCs w:val="18"/>
      </w:rPr>
      <w:fldChar w:fldCharType="begin"/>
    </w:r>
    <w:r w:rsidRPr="008137E8">
      <w:rPr>
        <w:sz w:val="18"/>
        <w:szCs w:val="18"/>
      </w:rPr>
      <w:instrText xml:space="preserve"> PAGE   \* MERGEFORMAT </w:instrText>
    </w:r>
    <w:r w:rsidRPr="008137E8">
      <w:rPr>
        <w:sz w:val="18"/>
        <w:szCs w:val="18"/>
      </w:rPr>
      <w:fldChar w:fldCharType="separate"/>
    </w:r>
    <w:r>
      <w:rPr>
        <w:noProof/>
        <w:sz w:val="18"/>
        <w:szCs w:val="18"/>
      </w:rPr>
      <w:t>2</w:t>
    </w:r>
    <w:r w:rsidRPr="008137E8">
      <w:rPr>
        <w:sz w:val="18"/>
        <w:szCs w:val="18"/>
      </w:rPr>
      <w:fldChar w:fldCharType="end"/>
    </w:r>
  </w:p>
  <w:p w14:paraId="6B133D60" w14:textId="77777777" w:rsidR="007000CF" w:rsidRPr="008137E8" w:rsidRDefault="007000CF" w:rsidP="008137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A31924" w14:textId="77777777" w:rsidR="00011F5F" w:rsidRDefault="00011F5F" w:rsidP="00EF1246">
      <w:pPr>
        <w:spacing w:line="240" w:lineRule="auto"/>
      </w:pPr>
      <w:r>
        <w:separator/>
      </w:r>
    </w:p>
  </w:footnote>
  <w:footnote w:type="continuationSeparator" w:id="0">
    <w:p w14:paraId="619CD1AA" w14:textId="77777777" w:rsidR="00011F5F" w:rsidRDefault="00011F5F" w:rsidP="00EF124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5355FF" w14:textId="458EA26D" w:rsidR="007000CF" w:rsidRPr="00E560C6" w:rsidRDefault="007000CF" w:rsidP="00992F68">
    <w:pPr>
      <w:tabs>
        <w:tab w:val="left" w:pos="5280"/>
      </w:tabs>
      <w:jc w:val="right"/>
      <w:rPr>
        <w:rFonts w:ascii="UniZgLight" w:hAnsi="UniZgLight" w:cs="Arial"/>
        <w:b/>
        <w:color w:val="365F91"/>
        <w:sz w:val="18"/>
        <w:szCs w:val="18"/>
      </w:rPr>
    </w:pPr>
    <w:r>
      <w:rPr>
        <w:rFonts w:ascii="UniZgLight" w:hAnsi="UniZgLight" w:cs="Arial"/>
        <w:b/>
        <w:noProof/>
        <w:color w:val="365F91"/>
        <w:lang w:eastAsia="hr-HR"/>
      </w:rPr>
      <w:drawing>
        <wp:anchor distT="0" distB="0" distL="114300" distR="114300" simplePos="0" relativeHeight="251657728" behindDoc="1" locked="0" layoutInCell="1" allowOverlap="1" wp14:anchorId="206FFDF2" wp14:editId="3B72FE32">
          <wp:simplePos x="0" y="0"/>
          <wp:positionH relativeFrom="column">
            <wp:posOffset>1270</wp:posOffset>
          </wp:positionH>
          <wp:positionV relativeFrom="paragraph">
            <wp:posOffset>-88265</wp:posOffset>
          </wp:positionV>
          <wp:extent cx="1619885" cy="1029970"/>
          <wp:effectExtent l="0" t="0" r="0" b="0"/>
          <wp:wrapNone/>
          <wp:docPr id="3" name="Picture 3" descr="unizgLogo1_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nizgLogo1_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9885" cy="10299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560C6">
      <w:rPr>
        <w:rFonts w:ascii="UniZgLight" w:hAnsi="UniZgLight" w:cs="Arial"/>
        <w:b/>
        <w:color w:val="365F91"/>
      </w:rPr>
      <w:t>OBRAZAC 7</w:t>
    </w:r>
    <w:r>
      <w:rPr>
        <w:rFonts w:ascii="UniZgLight" w:hAnsi="UniZgLight" w:cs="Arial"/>
        <w:color w:val="365F91"/>
        <w:sz w:val="18"/>
        <w:szCs w:val="18"/>
      </w:rPr>
      <w:t xml:space="preserve">  </w:t>
    </w:r>
    <w:r w:rsidRPr="00E560C6">
      <w:rPr>
        <w:rFonts w:ascii="UniZgLight" w:hAnsi="UniZgLight" w:cs="Arial"/>
        <w:color w:val="365F91"/>
        <w:sz w:val="18"/>
        <w:szCs w:val="18"/>
      </w:rPr>
      <w:t>Vr</w:t>
    </w:r>
    <w:r>
      <w:rPr>
        <w:rFonts w:ascii="UniZgLight" w:hAnsi="UniZgLight" w:cs="Arial"/>
        <w:color w:val="365F91"/>
        <w:sz w:val="18"/>
        <w:szCs w:val="18"/>
      </w:rPr>
      <w:t>j</w:t>
    </w:r>
    <w:r w:rsidRPr="00E560C6">
      <w:rPr>
        <w:rFonts w:ascii="UniZgLight" w:hAnsi="UniZgLight" w:cs="Arial"/>
        <w:color w:val="365F91"/>
        <w:sz w:val="18"/>
        <w:szCs w:val="18"/>
      </w:rPr>
      <w:t xml:space="preserve">ednovanje sveučilišnih studijskih programa preddiplomskih, diplomskih i </w:t>
    </w:r>
    <w:r w:rsidRPr="00E560C6">
      <w:rPr>
        <w:rFonts w:ascii="UniZgLight" w:hAnsi="UniZgLight" w:cs="Arial"/>
        <w:color w:val="365F91"/>
        <w:sz w:val="18"/>
        <w:szCs w:val="18"/>
      </w:rPr>
      <w:br/>
      <w:t>integriranih preddiplomskih i diplomskih studija te stručnih studija</w:t>
    </w:r>
    <w:r>
      <w:rPr>
        <w:rFonts w:ascii="UniZgLight" w:hAnsi="UniZgLight" w:cs="Arial"/>
        <w:color w:val="365F91"/>
        <w:sz w:val="18"/>
        <w:szCs w:val="18"/>
      </w:rPr>
      <w:t xml:space="preserve"> 2016.</w:t>
    </w:r>
  </w:p>
  <w:p w14:paraId="3B171BBC" w14:textId="77777777" w:rsidR="007000CF" w:rsidRDefault="007000CF" w:rsidP="0013182C">
    <w:pPr>
      <w:spacing w:line="240" w:lineRule="auto"/>
      <w:jc w:val="center"/>
      <w:rPr>
        <w:rFonts w:ascii="Arial" w:hAnsi="Arial" w:cs="Arial"/>
        <w:b/>
        <w:sz w:val="20"/>
        <w:szCs w:val="20"/>
      </w:rPr>
    </w:pPr>
  </w:p>
  <w:p w14:paraId="008FDE22" w14:textId="77777777" w:rsidR="007000CF" w:rsidRDefault="007000CF" w:rsidP="0013182C">
    <w:pPr>
      <w:spacing w:line="240" w:lineRule="auto"/>
      <w:jc w:val="center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OPIS </w:t>
    </w:r>
    <w:r w:rsidRPr="00F20507">
      <w:rPr>
        <w:rFonts w:ascii="Arial" w:hAnsi="Arial" w:cs="Arial"/>
        <w:b/>
        <w:sz w:val="20"/>
        <w:szCs w:val="20"/>
      </w:rPr>
      <w:t>IZMJENA I DOPUNA PREDDIPLOMSKIH, DIPLOMSKIH I I</w:t>
    </w:r>
    <w:r>
      <w:rPr>
        <w:rFonts w:ascii="Arial" w:hAnsi="Arial" w:cs="Arial"/>
        <w:b/>
        <w:sz w:val="20"/>
        <w:szCs w:val="20"/>
      </w:rPr>
      <w:t>NTEGRIRANIH PREDDIPLOMSKIH</w:t>
    </w:r>
  </w:p>
  <w:p w14:paraId="2A4961DF" w14:textId="77777777" w:rsidR="007000CF" w:rsidRPr="00F20507" w:rsidRDefault="007000CF" w:rsidP="0013182C">
    <w:pPr>
      <w:spacing w:line="240" w:lineRule="auto"/>
      <w:jc w:val="center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>I DIPLOMSKIH STUDIJSKIH PROGRAMA</w:t>
    </w:r>
  </w:p>
  <w:p w14:paraId="5C3C5F3C" w14:textId="77777777" w:rsidR="007000CF" w:rsidRDefault="007000CF" w:rsidP="007F5907">
    <w:pPr>
      <w:pStyle w:val="Header"/>
      <w:jc w:val="center"/>
      <w:rPr>
        <w:rFonts w:ascii="Arial" w:hAnsi="Arial" w:cs="Arial"/>
        <w:sz w:val="20"/>
        <w:szCs w:val="20"/>
      </w:rPr>
    </w:pPr>
  </w:p>
  <w:p w14:paraId="131E611F" w14:textId="77777777" w:rsidR="007000CF" w:rsidRPr="00C2147E" w:rsidRDefault="007000CF" w:rsidP="007F5907">
    <w:pPr>
      <w:pStyle w:val="Header"/>
      <w:jc w:val="center"/>
      <w:rPr>
        <w:rFonts w:ascii="Arial" w:hAnsi="Arial" w:cs="Arial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61E7A"/>
    <w:multiLevelType w:val="multilevel"/>
    <w:tmpl w:val="3A2AB2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10A65815"/>
    <w:multiLevelType w:val="hybridMultilevel"/>
    <w:tmpl w:val="CA629A0E"/>
    <w:lvl w:ilvl="0" w:tplc="B2284F54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614624"/>
    <w:multiLevelType w:val="hybridMultilevel"/>
    <w:tmpl w:val="94D41D34"/>
    <w:lvl w:ilvl="0" w:tplc="041A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0B7246"/>
    <w:multiLevelType w:val="multilevel"/>
    <w:tmpl w:val="FFB08C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1A0F64CB"/>
    <w:multiLevelType w:val="multilevel"/>
    <w:tmpl w:val="185015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1E153F65"/>
    <w:multiLevelType w:val="multilevel"/>
    <w:tmpl w:val="DAE2A67C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  <w:color w:val="000000"/>
      </w:rPr>
    </w:lvl>
  </w:abstractNum>
  <w:abstractNum w:abstractNumId="6" w15:restartNumberingAfterBreak="0">
    <w:nsid w:val="1F39138C"/>
    <w:multiLevelType w:val="multilevel"/>
    <w:tmpl w:val="48A09E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20CF69EB"/>
    <w:multiLevelType w:val="multilevel"/>
    <w:tmpl w:val="652E0F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275F2B04"/>
    <w:multiLevelType w:val="multilevel"/>
    <w:tmpl w:val="48A09E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28352532"/>
    <w:multiLevelType w:val="multilevel"/>
    <w:tmpl w:val="185015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298932F8"/>
    <w:multiLevelType w:val="multilevel"/>
    <w:tmpl w:val="185015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 w15:restartNumberingAfterBreak="0">
    <w:nsid w:val="2A065A0D"/>
    <w:multiLevelType w:val="multilevel"/>
    <w:tmpl w:val="FFB08C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2B6A4779"/>
    <w:multiLevelType w:val="hybridMultilevel"/>
    <w:tmpl w:val="453ECA22"/>
    <w:lvl w:ilvl="0" w:tplc="2876BF2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A867C5"/>
    <w:multiLevelType w:val="hybridMultilevel"/>
    <w:tmpl w:val="7DCA2A82"/>
    <w:lvl w:ilvl="0" w:tplc="BC14D0E6">
      <w:start w:val="3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8E4079"/>
    <w:multiLevelType w:val="multilevel"/>
    <w:tmpl w:val="652E0F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45BB4B72"/>
    <w:multiLevelType w:val="multilevel"/>
    <w:tmpl w:val="4B14CE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485E7C69"/>
    <w:multiLevelType w:val="hybridMultilevel"/>
    <w:tmpl w:val="7DAA619A"/>
    <w:lvl w:ilvl="0" w:tplc="83E6853A">
      <w:start w:val="3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4F7367"/>
    <w:multiLevelType w:val="hybridMultilevel"/>
    <w:tmpl w:val="0308CB4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317427"/>
    <w:multiLevelType w:val="multilevel"/>
    <w:tmpl w:val="34201E46"/>
    <w:lvl w:ilvl="0">
      <w:start w:val="2"/>
      <w:numFmt w:val="decimal"/>
      <w:lvlText w:val="%1."/>
      <w:lvlJc w:val="left"/>
      <w:pPr>
        <w:ind w:left="435" w:hanging="435"/>
      </w:pPr>
      <w:rPr>
        <w:rFonts w:hint="default"/>
      </w:rPr>
    </w:lvl>
    <w:lvl w:ilvl="1">
      <w:start w:val="11"/>
      <w:numFmt w:val="decimal"/>
      <w:lvlText w:val="%1.%2.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9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2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05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8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80" w:hanging="1800"/>
      </w:pPr>
      <w:rPr>
        <w:rFonts w:hint="default"/>
      </w:rPr>
    </w:lvl>
  </w:abstractNum>
  <w:abstractNum w:abstractNumId="19" w15:restartNumberingAfterBreak="0">
    <w:nsid w:val="64C11527"/>
    <w:multiLevelType w:val="multilevel"/>
    <w:tmpl w:val="41FA84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 w15:restartNumberingAfterBreak="0">
    <w:nsid w:val="67074956"/>
    <w:multiLevelType w:val="multilevel"/>
    <w:tmpl w:val="41FA84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677A09FB"/>
    <w:multiLevelType w:val="multilevel"/>
    <w:tmpl w:val="DAE2A67C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  <w:color w:val="000000"/>
      </w:rPr>
    </w:lvl>
  </w:abstractNum>
  <w:abstractNum w:abstractNumId="22" w15:restartNumberingAfterBreak="0">
    <w:nsid w:val="69C9162D"/>
    <w:multiLevelType w:val="multilevel"/>
    <w:tmpl w:val="DAE2A67C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  <w:color w:val="000000"/>
      </w:rPr>
    </w:lvl>
  </w:abstractNum>
  <w:abstractNum w:abstractNumId="23" w15:restartNumberingAfterBreak="0">
    <w:nsid w:val="6B6439B7"/>
    <w:multiLevelType w:val="multilevel"/>
    <w:tmpl w:val="E8488E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0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6CD916B2"/>
    <w:multiLevelType w:val="hybridMultilevel"/>
    <w:tmpl w:val="D3AC03FA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0F">
      <w:start w:val="1"/>
      <w:numFmt w:val="decimal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D60443C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74C7F55"/>
    <w:multiLevelType w:val="hybridMultilevel"/>
    <w:tmpl w:val="20386544"/>
    <w:lvl w:ilvl="0" w:tplc="4AE4890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2B047E"/>
    <w:multiLevelType w:val="multilevel"/>
    <w:tmpl w:val="23EA3460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7CC8560D"/>
    <w:multiLevelType w:val="multilevel"/>
    <w:tmpl w:val="828240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7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7D4227F8"/>
    <w:multiLevelType w:val="multilevel"/>
    <w:tmpl w:val="7206E8EE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0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0" w15:restartNumberingAfterBreak="0">
    <w:nsid w:val="7E206156"/>
    <w:multiLevelType w:val="hybridMultilevel"/>
    <w:tmpl w:val="EC505D38"/>
    <w:lvl w:ilvl="0" w:tplc="84BA79D2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7"/>
  </w:num>
  <w:num w:numId="3">
    <w:abstractNumId w:val="2"/>
  </w:num>
  <w:num w:numId="4">
    <w:abstractNumId w:val="24"/>
  </w:num>
  <w:num w:numId="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  <w:lvlOverride w:ilvl="0">
      <w:startOverride w:val="1"/>
    </w:lvlOverride>
    <w:lvlOverride w:ilvl="1">
      <w:startOverride w:val="4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9"/>
  </w:num>
  <w:num w:numId="12">
    <w:abstractNumId w:val="18"/>
  </w:num>
  <w:num w:numId="13">
    <w:abstractNumId w:val="20"/>
  </w:num>
  <w:num w:numId="14">
    <w:abstractNumId w:val="3"/>
  </w:num>
  <w:num w:numId="15">
    <w:abstractNumId w:val="14"/>
  </w:num>
  <w:num w:numId="16">
    <w:abstractNumId w:val="8"/>
  </w:num>
  <w:num w:numId="17">
    <w:abstractNumId w:val="9"/>
  </w:num>
  <w:num w:numId="18">
    <w:abstractNumId w:val="10"/>
  </w:num>
  <w:num w:numId="19">
    <w:abstractNumId w:val="28"/>
  </w:num>
  <w:num w:numId="20">
    <w:abstractNumId w:val="15"/>
  </w:num>
  <w:num w:numId="21">
    <w:abstractNumId w:val="0"/>
  </w:num>
  <w:num w:numId="22">
    <w:abstractNumId w:val="23"/>
  </w:num>
  <w:num w:numId="23">
    <w:abstractNumId w:val="5"/>
  </w:num>
  <w:num w:numId="24">
    <w:abstractNumId w:val="21"/>
  </w:num>
  <w:num w:numId="25">
    <w:abstractNumId w:val="27"/>
  </w:num>
  <w:num w:numId="26">
    <w:abstractNumId w:val="13"/>
  </w:num>
  <w:num w:numId="27">
    <w:abstractNumId w:val="16"/>
  </w:num>
  <w:num w:numId="28">
    <w:abstractNumId w:val="26"/>
  </w:num>
  <w:num w:numId="29">
    <w:abstractNumId w:val="12"/>
  </w:num>
  <w:num w:numId="30">
    <w:abstractNumId w:val="1"/>
  </w:num>
  <w:num w:numId="31">
    <w:abstractNumId w:val="3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cumentProtection w:edit="forms" w:enforcement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2sTS2NLYwNDczMTBT0lEKTi0uzszPAykwrgUAH92VaywAAAA="/>
  </w:docVars>
  <w:rsids>
    <w:rsidRoot w:val="00EF1246"/>
    <w:rsid w:val="000078A8"/>
    <w:rsid w:val="00011F5F"/>
    <w:rsid w:val="00012F29"/>
    <w:rsid w:val="00017526"/>
    <w:rsid w:val="00025E2D"/>
    <w:rsid w:val="00027F34"/>
    <w:rsid w:val="00036485"/>
    <w:rsid w:val="00037EAC"/>
    <w:rsid w:val="00043209"/>
    <w:rsid w:val="00043B64"/>
    <w:rsid w:val="000513A7"/>
    <w:rsid w:val="00064D74"/>
    <w:rsid w:val="00074C32"/>
    <w:rsid w:val="00076E23"/>
    <w:rsid w:val="000823AE"/>
    <w:rsid w:val="00083B9D"/>
    <w:rsid w:val="000878D5"/>
    <w:rsid w:val="00092D68"/>
    <w:rsid w:val="000A40F3"/>
    <w:rsid w:val="000A5BE4"/>
    <w:rsid w:val="000B3482"/>
    <w:rsid w:val="000B480B"/>
    <w:rsid w:val="000C30D7"/>
    <w:rsid w:val="000D26BF"/>
    <w:rsid w:val="000E0B3F"/>
    <w:rsid w:val="000E69CF"/>
    <w:rsid w:val="000E70CE"/>
    <w:rsid w:val="000F3A84"/>
    <w:rsid w:val="00102923"/>
    <w:rsid w:val="00113EB6"/>
    <w:rsid w:val="00123048"/>
    <w:rsid w:val="00126736"/>
    <w:rsid w:val="0013182C"/>
    <w:rsid w:val="00146C27"/>
    <w:rsid w:val="00152A94"/>
    <w:rsid w:val="001631F7"/>
    <w:rsid w:val="0017316B"/>
    <w:rsid w:val="00177F1E"/>
    <w:rsid w:val="001835A3"/>
    <w:rsid w:val="00194A96"/>
    <w:rsid w:val="001A69BE"/>
    <w:rsid w:val="001B0C14"/>
    <w:rsid w:val="001C5E88"/>
    <w:rsid w:val="001C5EBD"/>
    <w:rsid w:val="001C612A"/>
    <w:rsid w:val="001C7EE7"/>
    <w:rsid w:val="001D1FB8"/>
    <w:rsid w:val="001D69E4"/>
    <w:rsid w:val="001D7A76"/>
    <w:rsid w:val="001E1267"/>
    <w:rsid w:val="001F778C"/>
    <w:rsid w:val="00200CE5"/>
    <w:rsid w:val="00212B1A"/>
    <w:rsid w:val="0022087A"/>
    <w:rsid w:val="002210C5"/>
    <w:rsid w:val="00231905"/>
    <w:rsid w:val="00246602"/>
    <w:rsid w:val="002631C7"/>
    <w:rsid w:val="00267BB4"/>
    <w:rsid w:val="00270E92"/>
    <w:rsid w:val="0027745C"/>
    <w:rsid w:val="0028027F"/>
    <w:rsid w:val="00281EFB"/>
    <w:rsid w:val="002846F9"/>
    <w:rsid w:val="0029430E"/>
    <w:rsid w:val="0029483F"/>
    <w:rsid w:val="002A0A61"/>
    <w:rsid w:val="002A3A22"/>
    <w:rsid w:val="002B3453"/>
    <w:rsid w:val="002C4513"/>
    <w:rsid w:val="002C4D75"/>
    <w:rsid w:val="002C7457"/>
    <w:rsid w:val="002D180C"/>
    <w:rsid w:val="002D7630"/>
    <w:rsid w:val="002E1F91"/>
    <w:rsid w:val="002E45E7"/>
    <w:rsid w:val="002F1E21"/>
    <w:rsid w:val="002F6F0F"/>
    <w:rsid w:val="003034A2"/>
    <w:rsid w:val="00312068"/>
    <w:rsid w:val="003146A6"/>
    <w:rsid w:val="003270F1"/>
    <w:rsid w:val="00332306"/>
    <w:rsid w:val="0033434D"/>
    <w:rsid w:val="0033715A"/>
    <w:rsid w:val="00351CF1"/>
    <w:rsid w:val="003544FA"/>
    <w:rsid w:val="003603EA"/>
    <w:rsid w:val="003625E7"/>
    <w:rsid w:val="00367F82"/>
    <w:rsid w:val="0038106C"/>
    <w:rsid w:val="0038136A"/>
    <w:rsid w:val="0039780F"/>
    <w:rsid w:val="003A28FD"/>
    <w:rsid w:val="003A3BE1"/>
    <w:rsid w:val="003B35E0"/>
    <w:rsid w:val="003C544A"/>
    <w:rsid w:val="003C7AC4"/>
    <w:rsid w:val="003D2902"/>
    <w:rsid w:val="003D5D7E"/>
    <w:rsid w:val="003D745A"/>
    <w:rsid w:val="003D77D9"/>
    <w:rsid w:val="003F6B96"/>
    <w:rsid w:val="0040205F"/>
    <w:rsid w:val="00403504"/>
    <w:rsid w:val="0041346C"/>
    <w:rsid w:val="00415517"/>
    <w:rsid w:val="00417589"/>
    <w:rsid w:val="00421CD0"/>
    <w:rsid w:val="00422962"/>
    <w:rsid w:val="0042478B"/>
    <w:rsid w:val="00425ACD"/>
    <w:rsid w:val="0043088E"/>
    <w:rsid w:val="00431872"/>
    <w:rsid w:val="00434E04"/>
    <w:rsid w:val="00436C6B"/>
    <w:rsid w:val="00455E7E"/>
    <w:rsid w:val="00456FCE"/>
    <w:rsid w:val="00462EA0"/>
    <w:rsid w:val="0048426E"/>
    <w:rsid w:val="00487302"/>
    <w:rsid w:val="004A2903"/>
    <w:rsid w:val="004A72D0"/>
    <w:rsid w:val="004B1B71"/>
    <w:rsid w:val="004B4531"/>
    <w:rsid w:val="004B4EA5"/>
    <w:rsid w:val="004B679E"/>
    <w:rsid w:val="004C09F4"/>
    <w:rsid w:val="004C5DEC"/>
    <w:rsid w:val="004C623C"/>
    <w:rsid w:val="004D2806"/>
    <w:rsid w:val="004D5CDB"/>
    <w:rsid w:val="004D6E2D"/>
    <w:rsid w:val="004E2B46"/>
    <w:rsid w:val="004E2F67"/>
    <w:rsid w:val="004E4BA0"/>
    <w:rsid w:val="004E6207"/>
    <w:rsid w:val="004E7308"/>
    <w:rsid w:val="004F16B8"/>
    <w:rsid w:val="004F2B83"/>
    <w:rsid w:val="00501A3E"/>
    <w:rsid w:val="005023D4"/>
    <w:rsid w:val="00503622"/>
    <w:rsid w:val="0051204E"/>
    <w:rsid w:val="0053694B"/>
    <w:rsid w:val="0054222A"/>
    <w:rsid w:val="00550EF6"/>
    <w:rsid w:val="0056477C"/>
    <w:rsid w:val="0056721F"/>
    <w:rsid w:val="0057237D"/>
    <w:rsid w:val="00574C42"/>
    <w:rsid w:val="005915D3"/>
    <w:rsid w:val="00595B66"/>
    <w:rsid w:val="005A393A"/>
    <w:rsid w:val="005B0121"/>
    <w:rsid w:val="005D129C"/>
    <w:rsid w:val="005D4527"/>
    <w:rsid w:val="005F481B"/>
    <w:rsid w:val="00601CB9"/>
    <w:rsid w:val="00602470"/>
    <w:rsid w:val="006137E2"/>
    <w:rsid w:val="00613BB6"/>
    <w:rsid w:val="0063237C"/>
    <w:rsid w:val="00641EAE"/>
    <w:rsid w:val="006436F1"/>
    <w:rsid w:val="0065106E"/>
    <w:rsid w:val="00657339"/>
    <w:rsid w:val="0066081C"/>
    <w:rsid w:val="00663C2E"/>
    <w:rsid w:val="0068202A"/>
    <w:rsid w:val="00685A70"/>
    <w:rsid w:val="006A0261"/>
    <w:rsid w:val="006A64F3"/>
    <w:rsid w:val="006C2F5B"/>
    <w:rsid w:val="006D6EDC"/>
    <w:rsid w:val="006E370C"/>
    <w:rsid w:val="006E5757"/>
    <w:rsid w:val="006E76FE"/>
    <w:rsid w:val="006F0FEE"/>
    <w:rsid w:val="006F60F9"/>
    <w:rsid w:val="007000CF"/>
    <w:rsid w:val="00707252"/>
    <w:rsid w:val="00710F09"/>
    <w:rsid w:val="00714D9A"/>
    <w:rsid w:val="00724038"/>
    <w:rsid w:val="00733263"/>
    <w:rsid w:val="007675AC"/>
    <w:rsid w:val="007712DF"/>
    <w:rsid w:val="0077344D"/>
    <w:rsid w:val="007748F1"/>
    <w:rsid w:val="0078112D"/>
    <w:rsid w:val="007866BE"/>
    <w:rsid w:val="00793FE9"/>
    <w:rsid w:val="00795873"/>
    <w:rsid w:val="007B756B"/>
    <w:rsid w:val="007C2259"/>
    <w:rsid w:val="007C3D72"/>
    <w:rsid w:val="007D22A1"/>
    <w:rsid w:val="007D6745"/>
    <w:rsid w:val="007F5907"/>
    <w:rsid w:val="00803A0B"/>
    <w:rsid w:val="008058BC"/>
    <w:rsid w:val="00807E46"/>
    <w:rsid w:val="008137E8"/>
    <w:rsid w:val="00837FDA"/>
    <w:rsid w:val="00852BA1"/>
    <w:rsid w:val="00870449"/>
    <w:rsid w:val="008771D5"/>
    <w:rsid w:val="00880A94"/>
    <w:rsid w:val="00883CE4"/>
    <w:rsid w:val="008911B8"/>
    <w:rsid w:val="008942B7"/>
    <w:rsid w:val="008A0DF8"/>
    <w:rsid w:val="008A0F09"/>
    <w:rsid w:val="008B43F0"/>
    <w:rsid w:val="008C6398"/>
    <w:rsid w:val="008C6E8D"/>
    <w:rsid w:val="008D71AA"/>
    <w:rsid w:val="008E2D2D"/>
    <w:rsid w:val="008F1793"/>
    <w:rsid w:val="00901950"/>
    <w:rsid w:val="00930B55"/>
    <w:rsid w:val="00944541"/>
    <w:rsid w:val="00947E43"/>
    <w:rsid w:val="00950CE3"/>
    <w:rsid w:val="0096589D"/>
    <w:rsid w:val="00982909"/>
    <w:rsid w:val="00984640"/>
    <w:rsid w:val="009903DF"/>
    <w:rsid w:val="00992F68"/>
    <w:rsid w:val="009A171F"/>
    <w:rsid w:val="009C0836"/>
    <w:rsid w:val="009D0437"/>
    <w:rsid w:val="009E4877"/>
    <w:rsid w:val="009F02B0"/>
    <w:rsid w:val="00A01FE0"/>
    <w:rsid w:val="00A0412D"/>
    <w:rsid w:val="00A17E5C"/>
    <w:rsid w:val="00A22B24"/>
    <w:rsid w:val="00A26EB5"/>
    <w:rsid w:val="00A408BD"/>
    <w:rsid w:val="00A53771"/>
    <w:rsid w:val="00A62230"/>
    <w:rsid w:val="00A66C01"/>
    <w:rsid w:val="00A868F6"/>
    <w:rsid w:val="00AC2DAB"/>
    <w:rsid w:val="00AD33D8"/>
    <w:rsid w:val="00AD38BE"/>
    <w:rsid w:val="00AE229D"/>
    <w:rsid w:val="00AE3380"/>
    <w:rsid w:val="00AF3372"/>
    <w:rsid w:val="00B02DDC"/>
    <w:rsid w:val="00B0443A"/>
    <w:rsid w:val="00B07DED"/>
    <w:rsid w:val="00B16BBC"/>
    <w:rsid w:val="00B26624"/>
    <w:rsid w:val="00B26E6E"/>
    <w:rsid w:val="00B27BDE"/>
    <w:rsid w:val="00B35293"/>
    <w:rsid w:val="00B35EDD"/>
    <w:rsid w:val="00B37FDB"/>
    <w:rsid w:val="00B52745"/>
    <w:rsid w:val="00B57DCB"/>
    <w:rsid w:val="00B74A3C"/>
    <w:rsid w:val="00B76566"/>
    <w:rsid w:val="00B80E45"/>
    <w:rsid w:val="00B91F1D"/>
    <w:rsid w:val="00B92097"/>
    <w:rsid w:val="00BC28BB"/>
    <w:rsid w:val="00BC527E"/>
    <w:rsid w:val="00BD2C02"/>
    <w:rsid w:val="00BD51FA"/>
    <w:rsid w:val="00BE37D2"/>
    <w:rsid w:val="00BE5B3F"/>
    <w:rsid w:val="00C0242D"/>
    <w:rsid w:val="00C0449F"/>
    <w:rsid w:val="00C107DF"/>
    <w:rsid w:val="00C16F36"/>
    <w:rsid w:val="00C2147E"/>
    <w:rsid w:val="00C52C8A"/>
    <w:rsid w:val="00C536BC"/>
    <w:rsid w:val="00C577D2"/>
    <w:rsid w:val="00C8349D"/>
    <w:rsid w:val="00C87AD9"/>
    <w:rsid w:val="00C9244F"/>
    <w:rsid w:val="00C9351F"/>
    <w:rsid w:val="00CA5A01"/>
    <w:rsid w:val="00CB04F1"/>
    <w:rsid w:val="00CB15CB"/>
    <w:rsid w:val="00CB39AA"/>
    <w:rsid w:val="00CB713B"/>
    <w:rsid w:val="00CF11F1"/>
    <w:rsid w:val="00CF7FAF"/>
    <w:rsid w:val="00D023E6"/>
    <w:rsid w:val="00D05090"/>
    <w:rsid w:val="00D064F3"/>
    <w:rsid w:val="00D41F0F"/>
    <w:rsid w:val="00D46D23"/>
    <w:rsid w:val="00D51C5D"/>
    <w:rsid w:val="00D55ABA"/>
    <w:rsid w:val="00D625BD"/>
    <w:rsid w:val="00D669A5"/>
    <w:rsid w:val="00D8137D"/>
    <w:rsid w:val="00D845BA"/>
    <w:rsid w:val="00D90491"/>
    <w:rsid w:val="00DB1BFC"/>
    <w:rsid w:val="00DD466D"/>
    <w:rsid w:val="00DD6674"/>
    <w:rsid w:val="00DE5BA3"/>
    <w:rsid w:val="00DE624B"/>
    <w:rsid w:val="00E1689F"/>
    <w:rsid w:val="00E218DD"/>
    <w:rsid w:val="00E560C6"/>
    <w:rsid w:val="00E5714B"/>
    <w:rsid w:val="00E70A1F"/>
    <w:rsid w:val="00E93006"/>
    <w:rsid w:val="00E930B7"/>
    <w:rsid w:val="00E94F92"/>
    <w:rsid w:val="00EA140D"/>
    <w:rsid w:val="00EA3A26"/>
    <w:rsid w:val="00EB3A69"/>
    <w:rsid w:val="00EB59D8"/>
    <w:rsid w:val="00EB5B92"/>
    <w:rsid w:val="00EC70D3"/>
    <w:rsid w:val="00EF1246"/>
    <w:rsid w:val="00EF4FCF"/>
    <w:rsid w:val="00EF6A14"/>
    <w:rsid w:val="00EF7808"/>
    <w:rsid w:val="00F12695"/>
    <w:rsid w:val="00F16E6C"/>
    <w:rsid w:val="00F240C3"/>
    <w:rsid w:val="00F45299"/>
    <w:rsid w:val="00F472DB"/>
    <w:rsid w:val="00F50368"/>
    <w:rsid w:val="00F53F73"/>
    <w:rsid w:val="00F60178"/>
    <w:rsid w:val="00F62AAB"/>
    <w:rsid w:val="00F66151"/>
    <w:rsid w:val="00F71DAC"/>
    <w:rsid w:val="00F7500C"/>
    <w:rsid w:val="00F752AF"/>
    <w:rsid w:val="00F76E1D"/>
    <w:rsid w:val="00F97E5B"/>
    <w:rsid w:val="00FA0263"/>
    <w:rsid w:val="00FB0625"/>
    <w:rsid w:val="00FB17F8"/>
    <w:rsid w:val="00FC3EEB"/>
    <w:rsid w:val="00FD3567"/>
    <w:rsid w:val="00FD66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6E6C31"/>
  <w15:chartTrackingRefBased/>
  <w15:docId w15:val="{C296070D-3B63-401F-ADB4-0D43FCEDF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0CE3"/>
    <w:pPr>
      <w:spacing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1246"/>
    <w:pPr>
      <w:keepNext/>
      <w:keepLines/>
      <w:spacing w:before="48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EF1246"/>
    <w:pPr>
      <w:keepNext/>
      <w:keepLines/>
      <w:spacing w:before="200"/>
      <w:outlineLvl w:val="1"/>
    </w:pPr>
    <w:rPr>
      <w:rFonts w:ascii="Cambria" w:eastAsia="Times New Roman" w:hAnsi="Cambria"/>
      <w:b/>
      <w:bCs/>
      <w:color w:val="4F81BD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semiHidden/>
    <w:rsid w:val="00EF1246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1Char">
    <w:name w:val="Heading 1 Char"/>
    <w:link w:val="Heading1"/>
    <w:uiPriority w:val="9"/>
    <w:rsid w:val="00EF1246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EF1246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1246"/>
  </w:style>
  <w:style w:type="paragraph" w:styleId="Footer">
    <w:name w:val="footer"/>
    <w:basedOn w:val="Normal"/>
    <w:link w:val="FooterChar"/>
    <w:uiPriority w:val="99"/>
    <w:unhideWhenUsed/>
    <w:rsid w:val="00EF1246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1246"/>
  </w:style>
  <w:style w:type="paragraph" w:styleId="BalloonText">
    <w:name w:val="Balloon Text"/>
    <w:basedOn w:val="Normal"/>
    <w:link w:val="BalloonTextChar"/>
    <w:uiPriority w:val="99"/>
    <w:semiHidden/>
    <w:unhideWhenUsed/>
    <w:rsid w:val="00EF1246"/>
    <w:pPr>
      <w:spacing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EF124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D90491"/>
    <w:rPr>
      <w:sz w:val="22"/>
      <w:szCs w:val="22"/>
      <w:lang w:eastAsia="en-US"/>
    </w:rPr>
  </w:style>
  <w:style w:type="paragraph" w:customStyle="1" w:styleId="Body">
    <w:name w:val="Body"/>
    <w:basedOn w:val="Normal"/>
    <w:qFormat/>
    <w:locked/>
    <w:rsid w:val="00D90491"/>
    <w:pPr>
      <w:spacing w:line="240" w:lineRule="auto"/>
    </w:pPr>
    <w:rPr>
      <w:rFonts w:ascii="UniZgLight" w:eastAsia="Cambria" w:hAnsi="UniZgLight"/>
      <w:szCs w:val="24"/>
      <w:lang w:val="en-US"/>
    </w:rPr>
  </w:style>
  <w:style w:type="paragraph" w:customStyle="1" w:styleId="SmallCaps">
    <w:name w:val="Small Caps"/>
    <w:basedOn w:val="Normal"/>
    <w:qFormat/>
    <w:locked/>
    <w:rsid w:val="00D90491"/>
    <w:pPr>
      <w:tabs>
        <w:tab w:val="left" w:pos="142"/>
      </w:tabs>
      <w:spacing w:line="240" w:lineRule="auto"/>
    </w:pPr>
    <w:rPr>
      <w:rFonts w:ascii="UniZgLight" w:eastAsia="Cambria" w:hAnsi="UniZgLight"/>
      <w:smallCaps/>
      <w:spacing w:val="40"/>
      <w:szCs w:val="24"/>
      <w:lang w:val="en-US"/>
    </w:rPr>
  </w:style>
  <w:style w:type="paragraph" w:customStyle="1" w:styleId="HEADLINE">
    <w:name w:val="HEADLINE"/>
    <w:basedOn w:val="Body"/>
    <w:qFormat/>
    <w:locked/>
    <w:rsid w:val="00D90491"/>
    <w:pPr>
      <w:spacing w:line="180" w:lineRule="auto"/>
      <w:ind w:left="1560"/>
    </w:pPr>
    <w:rPr>
      <w:rFonts w:ascii="UnizgDisplay Normal" w:hAnsi="UnizgDisplay Normal"/>
      <w:color w:val="1F497D"/>
      <w:sz w:val="28"/>
    </w:rPr>
  </w:style>
  <w:style w:type="paragraph" w:customStyle="1" w:styleId="BasicParagraph">
    <w:name w:val="[Basic Paragraph]"/>
    <w:basedOn w:val="Normal"/>
    <w:locked/>
    <w:rsid w:val="00B35ED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eastAsia="Cambria" w:hAnsi="Times-Roman" w:cs="Times-Roman"/>
      <w:color w:val="000000"/>
      <w:sz w:val="24"/>
      <w:szCs w:val="24"/>
      <w:lang w:val="en-US"/>
    </w:rPr>
  </w:style>
  <w:style w:type="character" w:styleId="Hyperlink">
    <w:name w:val="Hyperlink"/>
    <w:uiPriority w:val="99"/>
    <w:unhideWhenUsed/>
    <w:rsid w:val="00B35EDD"/>
    <w:rPr>
      <w:color w:val="0000FF"/>
      <w:u w:val="single"/>
    </w:rPr>
  </w:style>
  <w:style w:type="paragraph" w:customStyle="1" w:styleId="Pa0">
    <w:name w:val="Pa0"/>
    <w:basedOn w:val="Normal"/>
    <w:next w:val="Normal"/>
    <w:uiPriority w:val="99"/>
    <w:rsid w:val="00F71DAC"/>
    <w:pPr>
      <w:autoSpaceDE w:val="0"/>
      <w:autoSpaceDN w:val="0"/>
      <w:adjustRightInd w:val="0"/>
      <w:spacing w:line="241" w:lineRule="atLeast"/>
    </w:pPr>
    <w:rPr>
      <w:rFonts w:ascii="UniZgLight" w:hAnsi="UniZgLight"/>
      <w:sz w:val="24"/>
      <w:szCs w:val="24"/>
      <w:lang w:eastAsia="hr-HR"/>
    </w:rPr>
  </w:style>
  <w:style w:type="character" w:customStyle="1" w:styleId="A0">
    <w:name w:val="A0"/>
    <w:uiPriority w:val="99"/>
    <w:rsid w:val="00F71DAC"/>
    <w:rPr>
      <w:rFonts w:cs="UniZgLight"/>
      <w:color w:val="000000"/>
      <w:sz w:val="22"/>
      <w:szCs w:val="22"/>
    </w:rPr>
  </w:style>
  <w:style w:type="character" w:customStyle="1" w:styleId="A1">
    <w:name w:val="A1"/>
    <w:uiPriority w:val="99"/>
    <w:rsid w:val="00F71DAC"/>
    <w:rPr>
      <w:rFonts w:ascii="UnizgDisplay Normal" w:hAnsi="UnizgDisplay Normal" w:cs="UnizgDisplay Normal"/>
      <w:color w:val="000000"/>
      <w:sz w:val="28"/>
      <w:szCs w:val="28"/>
    </w:rPr>
  </w:style>
  <w:style w:type="paragraph" w:customStyle="1" w:styleId="Pa1">
    <w:name w:val="Pa1"/>
    <w:basedOn w:val="Normal"/>
    <w:next w:val="Normal"/>
    <w:uiPriority w:val="99"/>
    <w:rsid w:val="00F71DAC"/>
    <w:pPr>
      <w:autoSpaceDE w:val="0"/>
      <w:autoSpaceDN w:val="0"/>
      <w:adjustRightInd w:val="0"/>
      <w:spacing w:line="241" w:lineRule="atLeast"/>
    </w:pPr>
    <w:rPr>
      <w:rFonts w:ascii="UniZgLight" w:hAnsi="UniZgLight"/>
      <w:sz w:val="24"/>
      <w:szCs w:val="24"/>
      <w:lang w:eastAsia="hr-HR"/>
    </w:rPr>
  </w:style>
  <w:style w:type="paragraph" w:customStyle="1" w:styleId="Pa2">
    <w:name w:val="Pa2"/>
    <w:basedOn w:val="Normal"/>
    <w:next w:val="Normal"/>
    <w:uiPriority w:val="99"/>
    <w:rsid w:val="00F71DAC"/>
    <w:pPr>
      <w:autoSpaceDE w:val="0"/>
      <w:autoSpaceDN w:val="0"/>
      <w:adjustRightInd w:val="0"/>
      <w:spacing w:line="241" w:lineRule="atLeast"/>
    </w:pPr>
    <w:rPr>
      <w:rFonts w:ascii="UnizgDisplay Normal" w:hAnsi="UnizgDisplay Normal"/>
      <w:sz w:val="24"/>
      <w:szCs w:val="24"/>
      <w:lang w:eastAsia="hr-HR"/>
    </w:rPr>
  </w:style>
  <w:style w:type="character" w:customStyle="1" w:styleId="A2">
    <w:name w:val="A2"/>
    <w:uiPriority w:val="99"/>
    <w:rsid w:val="00F71DAC"/>
    <w:rPr>
      <w:rFonts w:cs="UnizgDisplay Normal"/>
      <w:color w:val="000000"/>
      <w:sz w:val="32"/>
      <w:szCs w:val="32"/>
    </w:rPr>
  </w:style>
  <w:style w:type="paragraph" w:customStyle="1" w:styleId="Pa3">
    <w:name w:val="Pa3"/>
    <w:basedOn w:val="Normal"/>
    <w:next w:val="Normal"/>
    <w:uiPriority w:val="99"/>
    <w:rsid w:val="00F71DAC"/>
    <w:pPr>
      <w:autoSpaceDE w:val="0"/>
      <w:autoSpaceDN w:val="0"/>
      <w:adjustRightInd w:val="0"/>
      <w:spacing w:line="221" w:lineRule="atLeast"/>
    </w:pPr>
    <w:rPr>
      <w:rFonts w:ascii="UniZgLight" w:hAnsi="UniZgLight"/>
      <w:sz w:val="24"/>
      <w:szCs w:val="24"/>
      <w:lang w:eastAsia="hr-HR"/>
    </w:rPr>
  </w:style>
  <w:style w:type="paragraph" w:customStyle="1" w:styleId="Pa4">
    <w:name w:val="Pa4"/>
    <w:basedOn w:val="Normal"/>
    <w:next w:val="Normal"/>
    <w:uiPriority w:val="99"/>
    <w:rsid w:val="00F71DAC"/>
    <w:pPr>
      <w:autoSpaceDE w:val="0"/>
      <w:autoSpaceDN w:val="0"/>
      <w:adjustRightInd w:val="0"/>
      <w:spacing w:line="241" w:lineRule="atLeast"/>
    </w:pPr>
    <w:rPr>
      <w:rFonts w:ascii="UniZgLight" w:hAnsi="UniZgLight"/>
      <w:sz w:val="24"/>
      <w:szCs w:val="24"/>
      <w:lang w:eastAsia="hr-HR"/>
    </w:rPr>
  </w:style>
  <w:style w:type="character" w:customStyle="1" w:styleId="A5">
    <w:name w:val="A5"/>
    <w:uiPriority w:val="99"/>
    <w:rsid w:val="00177F1E"/>
    <w:rPr>
      <w:rFonts w:cs="UniZgLight"/>
      <w:color w:val="000000"/>
      <w:sz w:val="18"/>
      <w:szCs w:val="18"/>
    </w:rPr>
  </w:style>
  <w:style w:type="paragraph" w:customStyle="1" w:styleId="FieldText">
    <w:name w:val="Field Text"/>
    <w:basedOn w:val="Normal"/>
    <w:rsid w:val="007F5907"/>
    <w:pPr>
      <w:spacing w:line="240" w:lineRule="auto"/>
    </w:pPr>
    <w:rPr>
      <w:rFonts w:ascii="Times New Roman" w:eastAsia="Times New Roman" w:hAnsi="Times New Roman"/>
      <w:b/>
      <w:sz w:val="19"/>
      <w:szCs w:val="19"/>
      <w:lang w:val="en-US" w:eastAsia="hr-HR"/>
    </w:rPr>
  </w:style>
  <w:style w:type="character" w:styleId="PageNumber">
    <w:name w:val="page number"/>
    <w:basedOn w:val="DefaultParagraphFont"/>
    <w:rsid w:val="0029483F"/>
  </w:style>
  <w:style w:type="table" w:styleId="TableGrid">
    <w:name w:val="Table Grid"/>
    <w:basedOn w:val="TableNormal"/>
    <w:uiPriority w:val="59"/>
    <w:locked/>
    <w:rsid w:val="0004320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SubtleEmphasis">
    <w:name w:val="Subtle Emphasis"/>
    <w:uiPriority w:val="19"/>
    <w:qFormat/>
    <w:rsid w:val="00B07DED"/>
    <w:rPr>
      <w:i/>
      <w:iCs/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7DED"/>
    <w:pPr>
      <w:spacing w:after="60"/>
      <w:jc w:val="center"/>
      <w:outlineLvl w:val="1"/>
    </w:pPr>
    <w:rPr>
      <w:rFonts w:ascii="Cambria" w:eastAsia="Times New Roman" w:hAnsi="Cambria"/>
      <w:sz w:val="24"/>
      <w:szCs w:val="24"/>
      <w:lang w:val="x-none"/>
    </w:rPr>
  </w:style>
  <w:style w:type="character" w:customStyle="1" w:styleId="SubtitleChar">
    <w:name w:val="Subtitle Char"/>
    <w:link w:val="Subtitle"/>
    <w:uiPriority w:val="11"/>
    <w:rsid w:val="00B07DED"/>
    <w:rPr>
      <w:rFonts w:ascii="Cambria" w:eastAsia="Times New Roman" w:hAnsi="Cambria" w:cs="Times New Roman"/>
      <w:sz w:val="24"/>
      <w:szCs w:val="24"/>
      <w:lang w:eastAsia="en-US"/>
    </w:rPr>
  </w:style>
  <w:style w:type="character" w:styleId="IntenseEmphasis">
    <w:name w:val="Intense Emphasis"/>
    <w:uiPriority w:val="21"/>
    <w:qFormat/>
    <w:rsid w:val="00B07DED"/>
    <w:rPr>
      <w:b/>
      <w:bCs/>
      <w:i/>
      <w:iCs/>
      <w:color w:val="4F81BD"/>
    </w:rPr>
  </w:style>
  <w:style w:type="character" w:styleId="Strong">
    <w:name w:val="Strong"/>
    <w:uiPriority w:val="22"/>
    <w:qFormat/>
    <w:rsid w:val="00B07DED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B07DED"/>
    <w:rPr>
      <w:i/>
      <w:iCs/>
      <w:color w:val="000000"/>
      <w:lang w:val="x-none"/>
    </w:rPr>
  </w:style>
  <w:style w:type="character" w:customStyle="1" w:styleId="QuoteChar">
    <w:name w:val="Quote Char"/>
    <w:link w:val="Quote"/>
    <w:uiPriority w:val="29"/>
    <w:rsid w:val="00B07DED"/>
    <w:rPr>
      <w:i/>
      <w:iCs/>
      <w:color w:val="000000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7958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587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795873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587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95873"/>
    <w:rPr>
      <w:b/>
      <w:bCs/>
      <w:lang w:eastAsia="en-US"/>
    </w:rPr>
  </w:style>
  <w:style w:type="paragraph" w:customStyle="1" w:styleId="Default">
    <w:name w:val="Default"/>
    <w:rsid w:val="00950CE3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231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FAA04-D95F-4139-AEC5-1648AECC4A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3</Pages>
  <Words>594</Words>
  <Characters>338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rce</Company>
  <LinksUpToDate>false</LinksUpToDate>
  <CharactersWithSpaces>3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ce</dc:creator>
  <cp:keywords/>
  <cp:lastModifiedBy>Ivan Duvnjak</cp:lastModifiedBy>
  <cp:revision>6</cp:revision>
  <cp:lastPrinted>2016-05-18T11:05:00Z</cp:lastPrinted>
  <dcterms:created xsi:type="dcterms:W3CDTF">2019-11-28T16:35:00Z</dcterms:created>
  <dcterms:modified xsi:type="dcterms:W3CDTF">2019-11-28T19:04:00Z</dcterms:modified>
</cp:coreProperties>
</file>